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rban (outdoor gNB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MBB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Intel][15, </w:t>
      </w:r>
      <w:r>
        <w:rPr>
          <w:rFonts w:ascii="Times New Roman" w:hAnsi="Times New Roman" w:cs="Times New Roman"/>
        </w:rPr>
        <w:t>Spreadtrum</w:t>
      </w:r>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or the eMBB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repetition,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on the basis of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3.2dB and 4dB gain with target 2% r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Contribution  [</w:t>
            </w:r>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illustrates the gains of letting a TB span multiple slots. The figure considers a UE with a 1 RB, MCS 0 allocation with TB size scaled to span a single slot, two slots, or up to 4 slots. It is seen that when the TB is allowed to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ZTE]</w:t>
      </w:r>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r>
        <w:rPr>
          <w:rFonts w:ascii="Times New Roman" w:hAnsi="Times New Roman" w:cs="Times New Roman"/>
        </w:rPr>
        <w:t>Spreadtrum</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7, CTC][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both eMBB</w:t>
            </w:r>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eMBB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observed with target 10% iBLER</w:t>
            </w:r>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eMBB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rBLER</w:t>
            </w:r>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 0.4dB gain with target 10% iBLER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rBLER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eMBB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r>
              <w:rPr>
                <w:rFonts w:ascii="Times New Roman" w:eastAsia="SimSun"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It can be seen that about 0.4 dB and 0.8 dB gain with target 10% iBLER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iBLER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FDD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400"/>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ZT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7, CTC][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with target 10% iBLER</w:t>
            </w:r>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eMBB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ural scenario</w:t>
            </w:r>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0.5dB and 1.5 dB gain with target 10% i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r>
              <w:rPr>
                <w:rFonts w:ascii="Times New Roman" w:eastAsia="SimSun" w:hAnsi="Times New Roman" w:cs="Times New Roman" w:hint="eastAsia"/>
                <w:b/>
                <w:i/>
                <w:kern w:val="0"/>
                <w:szCs w:val="21"/>
                <w:lang w:val="en-GB"/>
              </w:rPr>
              <w:t>eMBB for both urban and rural scenarios</w:t>
            </w:r>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Power domain based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ZT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r>
        <w:rPr>
          <w:rFonts w:ascii="Times New Roman" w:eastAsia="SimSun" w:hAnsi="Times New Roman" w:cs="Times New Roman"/>
          <w:color w:val="000000" w:themeColor="text1"/>
          <w:szCs w:val="21"/>
        </w:rPr>
        <w:t>Spreadtrum</w:t>
      </w:r>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SimSun"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time domain based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on the basis of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Early termination of PUSCH repetition does not directly impact the channel coverage, and the number of repetition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We are generally fine with proposal except for symbol-level repetition for now. We are not sure whether this could bring performance improvement while as vivo mentioned it 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I think FL mak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For early termination of PUSCH repetitions, potential gain can be obtained when large repetition numbers are supported. However, for uplink transmission, if gNB decode the TB correctly with less repetitions than configuration number, then gNB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requency domain based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gNB receiver antennas, </w:t>
            </w:r>
            <w:r>
              <w:rPr>
                <w:rFonts w:ascii="Times New Roman" w:eastAsia="SimSun" w:hAnsi="Times New Roman" w:cs="Times New Roman" w:hint="eastAsia"/>
              </w:rPr>
              <w:t xml:space="preserve">which </w:t>
            </w:r>
            <w:r>
              <w:rPr>
                <w:rFonts w:ascii="Times New Roman" w:eastAsia="SimSun"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to combin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ar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r>
              <w:rPr>
                <w:rFonts w:ascii="Times New Roman" w:eastAsia="SimSun"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power domain based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r>
              <w:rPr>
                <w:rFonts w:ascii="Times New Roman" w:eastAsia="SimSun"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uawei, Hisilicon</w:t>
            </w:r>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spatial domain based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Open-loop/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r>
              <w:rPr>
                <w:rFonts w:ascii="Times New Roman" w:eastAsia="SimSun"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Pure rank 1 transmission tends to be infrequent even for UEs in the poorest channel conditions when few gNB antennas are used.</w:t>
            </w:r>
            <w:r>
              <w:rPr>
                <w:rFonts w:ascii="Times New Roman" w:eastAsia="SimSun" w:hAnsi="Times New Roman" w:cs="Times New Roman"/>
              </w:rPr>
              <w:t xml:space="preserve"> </w:t>
            </w:r>
            <w:r w:rsidRPr="00CC766C">
              <w:rPr>
                <w:rFonts w:ascii="Times New Roman" w:eastAsia="SimSun" w:hAnsi="Times New Roman" w:cs="Times New Roman"/>
              </w:rPr>
              <w:t>When massive MIMO gNBs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pen-loop Tx Diversity for Msg3 can be combined with Msg3 repetition</w:t>
            </w:r>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3 or 6 dB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r>
              <w:rPr>
                <w:rFonts w:ascii="Times New Roman" w:eastAsia="SimSun"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uawei, Hisilicon</w:t>
            </w:r>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r w:rsidRPr="00E574C7">
              <w:rPr>
                <w:rFonts w:ascii="Times New Roman" w:eastAsia="SimSun" w:hAnsi="Times New Roman" w:cs="Times New Roman"/>
              </w:rPr>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symbol-level repetition</w:t>
      </w:r>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r w:rsidRPr="00350FDC">
              <w:rPr>
                <w:rFonts w:ascii="Times New Roman" w:eastAsia="SimSun" w:hAnsi="Times New Roman" w:cs="Times New Roman"/>
                <w:b/>
              </w:rPr>
              <w:t>on the basis of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InterDigital,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Symbol-level repetition is one of the realization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r w:rsidRPr="000B6F3B">
              <w:rPr>
                <w:rFonts w:ascii="Times New Roman" w:eastAsia="SimSun" w:hAnsi="Times New Roman" w:cs="Times New Roman"/>
                <w:bCs/>
              </w:rPr>
              <w:lastRenderedPageBreak/>
              <w:t>InterDigital</w:t>
            </w:r>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CSI on PUSCH cannot be repeated no matter whether it’s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 xml:space="preserve">So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subbullet</w:t>
            </w:r>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We share similar view as InterDigital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The suggestion from InterDigital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 xml:space="preserve">It seems that some listed solutions need to be rearranged since “Increase the nominal/actual number of PUSCH repetition for TDD” can be included to “Enhancement on PUSCH </w:t>
            </w:r>
            <w:r>
              <w:rPr>
                <w:rFonts w:ascii="Times New Roman" w:eastAsia="Malgun Gothic" w:hAnsi="Times New Roman" w:cs="Times New Roman"/>
                <w:bCs/>
                <w:lang w:eastAsia="ko-KR"/>
              </w:rPr>
              <w:lastRenderedPageBreak/>
              <w:t>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on the basis of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lastRenderedPageBreak/>
              <w:t>similar sounding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doesn’t seem like a general PUSCH enhancement. </w:t>
            </w:r>
            <w:r w:rsidR="00C755AA">
              <w:rPr>
                <w:rFonts w:ascii="Times New Roman" w:eastAsia="SimSun" w:hAnsi="Times New Roman" w:cs="Times New Roman"/>
              </w:rPr>
              <w:t>For instance, I can’t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target generic eMBB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don’t see any need to study this once again. </w:t>
            </w:r>
            <w:r w:rsidR="0057002A">
              <w:rPr>
                <w:rFonts w:ascii="Times New Roman" w:eastAsia="SimSun" w:hAnsi="Times New Roman" w:cs="Times New Roman"/>
              </w:rPr>
              <w:t>We also don’t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r w:rsidR="00180DDC">
              <w:rPr>
                <w:rFonts w:ascii="Times New Roman" w:eastAsia="SimSun" w:hAnsi="Times New Roman" w:cs="Times New Roman" w:hint="eastAsia"/>
              </w:rPr>
              <w:t>gNB</w:t>
            </w:r>
            <w:r w:rsidR="00180DDC">
              <w:rPr>
                <w:rFonts w:ascii="Times New Roman" w:eastAsia="SimSun"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r w:rsidRPr="005F574D">
              <w:rPr>
                <w:rFonts w:ascii="Times New Roman" w:eastAsia="SimSun" w:hAnsi="Times New Roman" w:cs="Times New Roman"/>
                <w:bCs/>
                <w:u w:val="single"/>
              </w:rPr>
              <w:t xml:space="preserve">and also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2-5 dB using interleaved TBs</w:t>
            </w:r>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to remo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don</w:t>
            </w:r>
            <w:r>
              <w:rPr>
                <w:rFonts w:ascii="Times New Roman" w:eastAsia="SimSun" w:hAnsi="Times New Roman" w:cs="Times New Roman"/>
                <w:bCs/>
              </w:rPr>
              <w:t>’</w:t>
            </w:r>
            <w:r>
              <w:rPr>
                <w:rFonts w:ascii="Times New Roman" w:eastAsia="SimSun" w:hAnsi="Times New Roman" w:cs="Times New Roman" w:hint="eastAsia"/>
                <w:bCs/>
              </w:rPr>
              <w:t xml:space="preserve">t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lastRenderedPageBreak/>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r w:rsidR="002645C6">
              <w:rPr>
                <w:rFonts w:ascii="Times New Roman" w:eastAsia="SimSun" w:hAnsi="Times New Roman" w:cs="Times New Roman"/>
              </w:rPr>
              <w:t xml:space="preserve">don’t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r>
              <w:rPr>
                <w:rFonts w:ascii="Times New Roman" w:eastAsia="SimSun"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Don’t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proposal</w:t>
            </w:r>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r w:rsidRPr="005C4FD2">
              <w:rPr>
                <w:rFonts w:ascii="Times New Roman" w:eastAsia="SimSun" w:hAnsi="Times New Roman" w:cs="Times New Roman"/>
                <w:b/>
                <w:color w:val="FF0000"/>
              </w:rPr>
              <w:t>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Sony, DOCOMO,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r w:rsidR="001D0874">
              <w:rPr>
                <w:rFonts w:ascii="Times New Roman" w:eastAsia="SimSun" w:hAnsi="Times New Roman" w:cs="Times New Roman"/>
                <w:bCs/>
              </w:rPr>
              <w:t xml:space="preserve">to delet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r>
              <w:rPr>
                <w:rFonts w:ascii="Times New Roman" w:eastAsia="SimSun" w:hAnsi="Times New Roman" w:cs="Times New Roman"/>
                <w:bCs/>
              </w:rPr>
              <w:t xml:space="preserve">Also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t>Ericsson</w:t>
            </w:r>
          </w:p>
        </w:tc>
        <w:tc>
          <w:tcPr>
            <w:tcW w:w="7944" w:type="dxa"/>
          </w:tcPr>
          <w:p w14:paraId="5A60762B" w14:textId="77777777" w:rsidR="00271E1F" w:rsidRPr="006E7658" w:rsidRDefault="00271E1F" w:rsidP="00271E1F">
            <w:pPr>
              <w:rPr>
                <w:rFonts w:ascii="Times New Roman" w:eastAsia="SimSun" w:hAnsi="Times New Roman" w:cs="Times New Roman"/>
              </w:rPr>
            </w:pPr>
            <w:r>
              <w:rPr>
                <w:rFonts w:ascii="Times New Roman" w:eastAsia="SimSun" w:hAnsi="Times New Roman" w:cs="Times New Roman"/>
              </w:rPr>
              <w:t>We’re OK with the proposal in general but we propose t</w:t>
            </w:r>
            <w:r w:rsidRPr="006E7658">
              <w:rPr>
                <w:rFonts w:ascii="Times New Roman" w:eastAsia="SimSun" w:hAnsi="Times New Roman" w:cs="Times New Roman"/>
              </w:rPr>
              <w:t xml:space="preserve">o put the middle 3 subbullets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r w:rsidRPr="003D0638">
              <w:rPr>
                <w:rFonts w:ascii="Times New Roman" w:eastAsia="SimSun" w:hAnsi="Times New Roman" w:cs="Times New Roman"/>
                <w:color w:val="FF0000"/>
                <w:kern w:val="2"/>
                <w:szCs w:val="22"/>
                <w:lang w:val="fr-FR"/>
              </w:rPr>
              <w:t xml:space="preserve">FFS: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r w:rsidRPr="003D0638">
              <w:rPr>
                <w:rFonts w:ascii="Times New Roman" w:eastAsia="SimSun" w:hAnsi="Times New Roman" w:cs="Times New Roman"/>
                <w:bCs/>
              </w:rPr>
              <w:t>InterDigital</w:t>
            </w:r>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xml:space="preserve">”,  in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lastRenderedPageBreak/>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end LS to RAN4 to study on power domain based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As we already commented in the first round, sub-PRB belongs to the frequency domain 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 xml:space="preserve">to </w:t>
            </w:r>
            <w:r>
              <w:rPr>
                <w:rFonts w:ascii="Times New Roman" w:eastAsia="SimSun" w:hAnsi="Times New Roman" w:cs="Times New Roman"/>
                <w:bCs/>
              </w:rPr>
              <w:lastRenderedPageBreak/>
              <w:t>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lastRenderedPageBreak/>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SimSun" w:hAnsi="Times New Roman" w:cs="Times New Roman"/>
                <w:b/>
                <w:color w:val="FF0000"/>
              </w:rPr>
              <w:t xml:space="preserve">InterDigital,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Open-loop/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InterDigital,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to modify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r w:rsidRPr="009A31E8">
              <w:rPr>
                <w:rFonts w:ascii="Times New Roman" w:eastAsia="SimSun" w:hAnsi="Times New Roman" w:cs="Times New Roman"/>
                <w:bCs/>
              </w:rPr>
              <w:t xml:space="preserve">Is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lastRenderedPageBreak/>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r w:rsidRPr="0094148F">
              <w:rPr>
                <w:rFonts w:ascii="Times New Roman" w:eastAsia="SimSun" w:hAnsi="Times New Roman" w:cs="Times New Roman"/>
                <w:bCs/>
              </w:rPr>
              <w:t>open-loop/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Support FL’s proposal. Rel.15 work on UL TxD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lastRenderedPageBreak/>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definitely </w:t>
            </w:r>
            <w:r>
              <w:rPr>
                <w:rFonts w:ascii="Times New Roman" w:eastAsia="SimSun" w:hAnsi="Times New Roman" w:cs="Times New Roman"/>
              </w:rPr>
              <w:t xml:space="preserve">th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It’s </w:t>
      </w:r>
      <w:r w:rsidRPr="002F125F">
        <w:rPr>
          <w:rFonts w:ascii="Times New Roman" w:eastAsia="SimSun" w:hAnsi="Times New Roman" w:cs="Times New Roman"/>
          <w:b/>
          <w:highlight w:val="cyan"/>
        </w:rPr>
        <w:lastRenderedPageBreak/>
        <w:t xml:space="preserve">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number of supporting companies, e.g., 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pretty general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w:t>
            </w:r>
            <w:r w:rsidR="00822183">
              <w:rPr>
                <w:rFonts w:ascii="Times New Roman" w:eastAsia="SimSun" w:hAnsi="Times New Roman" w:cs="Times New Roman" w:hint="eastAsia"/>
              </w:rPr>
              <w:lastRenderedPageBreak/>
              <w:t>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Another comment is still on CSI enhancement. Can we make is clearer that it is for aperiodic CSI which is transmitted on the PUSCH? We don</w:t>
            </w:r>
            <w:r>
              <w:rPr>
                <w:rFonts w:ascii="Times New Roman" w:eastAsia="SimSun" w:hAnsi="Times New Roman" w:cs="Times New Roman"/>
              </w:rPr>
              <w:t>’</w:t>
            </w:r>
            <w:r>
              <w:rPr>
                <w:rFonts w:ascii="Times New Roman" w:eastAsia="SimSun" w:hAnsi="Times New Roman" w:cs="Times New Roman" w:hint="eastAsia"/>
              </w:rPr>
              <w:t xml:space="preserve">t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Study the performance and specification impacts on time domain based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We do not see the need of introducing a higher number PUSCH repetitions if it does not aim </w:t>
            </w:r>
            <w:r>
              <w:rPr>
                <w:rFonts w:ascii="Times New Roman" w:eastAsia="SimSun" w:hAnsi="Times New Roman" w:cs="Times New Roman"/>
              </w:rPr>
              <w:lastRenderedPageBreak/>
              <w:t>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SimSun" w:hAnsi="Times New Roman" w:cs="Times New Roman"/>
              </w:rPr>
              <w:t>? If this enhancement is limited to noncontiguous repetitions, then lets not put it in a sub-bullet, lets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don’t see how type-B repetitions can play a role</w:t>
            </w:r>
            <w:r w:rsidR="009A0985">
              <w:rPr>
                <w:rFonts w:ascii="Times New Roman" w:eastAsia="SimSun" w:hAnsi="Times New Roman" w:cs="Times New Roman"/>
              </w:rPr>
              <w:t xml:space="preserve"> here. Also, type-B repetitions were introduced to reduce latency in the URLLC context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r>
              <w:rPr>
                <w:rFonts w:ascii="Times New Roman" w:hAnsi="Times New Roman" w:cs="Times New Roman"/>
                <w:lang w:eastAsia="ja-JP"/>
              </w:rPr>
              <w:t>InterDigital</w:t>
            </w:r>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sized for a single slot, but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lastRenderedPageBreak/>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3CF312A4"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We suggest to remove the proposal on CSI from this agreement as it cannot be directly compared to other schemes to assess performance gains. It can be moved to 8.8.2.3 and 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r>
              <w:rPr>
                <w:rFonts w:ascii="Times New Roman" w:eastAsia="SimSun" w:hAnsi="Times New Roman" w:cs="Times New Roman" w:hint="eastAsia"/>
              </w:rPr>
              <w:t>gNB</w:t>
            </w:r>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Is.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Besides, could the proponent companies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he reason to put a FFS for intra-slot frequency hopping may be there are more concerned companies. However, I don</w:t>
            </w:r>
            <w:r>
              <w:rPr>
                <w:rFonts w:ascii="Times New Roman" w:eastAsia="SimSun" w:hAnsi="Times New Roman" w:cs="Times New Roman"/>
              </w:rPr>
              <w:t>’</w:t>
            </w:r>
            <w:r>
              <w:rPr>
                <w:rFonts w:ascii="Times New Roman" w:eastAsia="SimSun" w:hAnsi="Times New Roman" w:cs="Times New Roman" w:hint="eastAsia"/>
              </w:rPr>
              <w:t>t think there is anything different between intra-slot FH and inter-slot FH on whether introduce more FH positions. We propose either delete the FFS for intra-slot FH or put a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gNBs,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gNB uses a combination of repetitions and HARQ retransmissions to achieve the desired rBLER. With HARQ retransmissions the gNB is free to determine a new allocation that in effect acts as a frequency hop. A gNB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w:t>
            </w:r>
            <w:r w:rsidR="00B60641">
              <w:rPr>
                <w:rFonts w:ascii="Times New Roman" w:eastAsia="SimSun" w:hAnsi="Times New Roman" w:cs="Times New Roman"/>
              </w:rPr>
              <w:lastRenderedPageBreak/>
              <w:t xml:space="preserve">add </w:t>
            </w:r>
            <w:r w:rsidR="000B77B7">
              <w:rPr>
                <w:rFonts w:ascii="Times New Roman" w:eastAsia="SimSun" w:hAnsi="Times New Roman" w:cs="Times New Roman"/>
              </w:rPr>
              <w:t>the following note:</w:t>
            </w:r>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507656">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507656">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been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MsgA PUSCH, the frequency domain resource allocation is restricted to fixed allocation type and inter-slot hopping is not supported considering it’s first uplink data transmission, and we agree there could be gain with hopping when repetition is introduced. Note that frequency hopping for Msg3/MsgA PUSCH was not addressed 8.8.2.3, so we’r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MsgA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lastRenderedPageBreak/>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r>
              <w:rPr>
                <w:rFonts w:ascii="Times New Roman" w:eastAsia="SimSun" w:hAnsi="Times New Roman" w:cs="Times New Roman"/>
              </w:rPr>
              <w:t>Similar to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definitely discuss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r>
              <w:rPr>
                <w:rFonts w:ascii="Times New Roman" w:eastAsia="SimSun" w:hAnsi="Times New Roman" w:cs="Times New Roman"/>
                <w:bCs/>
              </w:rPr>
              <w:t>have to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exactly the sam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eMBB and not URLLC PUSCH here). In such a case shouldn’t this be classified under the first bullet?</w:t>
            </w:r>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r>
              <w:rPr>
                <w:rFonts w:ascii="Times New Roman" w:eastAsia="SimSun" w:hAnsi="Times New Roman" w:cs="Times New Roman"/>
              </w:rPr>
              <w:t xml:space="preserve">Also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But for DMRS density related bullets, it is not clear to us how much gain we can achieve compared to existing DMRS design. So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lastRenderedPageBreak/>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3 companies suggest to study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1 company suggests to study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r w:rsidR="0070299F">
              <w:rPr>
                <w:rFonts w:ascii="Times New Roman" w:eastAsia="SimSun"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507656">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an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uggest to mak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8B7CAAB" w14:textId="220E6F6D" w:rsidR="0070299F" w:rsidRDefault="0070299F" w:rsidP="0070299F">
            <w:pPr>
              <w:rPr>
                <w:rFonts w:ascii="Times New Roman" w:eastAsia="SimSun" w:hAnsi="Times New Roman" w:cs="Times New Roman"/>
                <w:bCs/>
              </w:rPr>
            </w:pPr>
            <w:r>
              <w:rPr>
                <w:rFonts w:ascii="Times New Roman" w:eastAsia="SimSun" w:hAnsi="Times New Roman" w:cs="Times New Roman"/>
                <w:bCs/>
              </w:rPr>
              <w:t>We revised our position, and would like to go back to an earlier version of this proposal that 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SimSun" w:hAnsi="Times New Roman" w:cs="Times New Roman"/>
                <w:bCs/>
              </w:rPr>
            </w:pPr>
          </w:p>
          <w:p w14:paraId="76665516" w14:textId="3CD07B32" w:rsidR="0070299F" w:rsidRPr="003822AE" w:rsidRDefault="0070299F" w:rsidP="0070299F">
            <w:pPr>
              <w:rPr>
                <w:rFonts w:ascii="Times New Roman" w:eastAsia="SimSun" w:hAnsi="Times New Roman" w:cs="Times New Roman"/>
                <w:bCs/>
              </w:rPr>
            </w:pPr>
            <w:r>
              <w:rPr>
                <w:rFonts w:ascii="Times New Roman" w:eastAsia="SimSun" w:hAnsi="Times New Roman" w:cs="Times New Roman"/>
                <w:bCs/>
              </w:rPr>
              <w:t xml:space="preserve">Given that we are listing enhancements based on domains (time, freq, power, etc), its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We would like these enhancements to use R16 PUSCH Full power tx. enhancements as a baseline.</w:t>
            </w:r>
            <w:r w:rsidR="000F4780">
              <w:rPr>
                <w:rFonts w:ascii="Times New Roman" w:eastAsia="SimSun" w:hAnsi="Times New Roman" w:cs="Times New Roman"/>
              </w:rPr>
              <w:t xml:space="preserve"> Can we add the following sub-bullet:</w:t>
            </w:r>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TxD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Then regarding TxD: A specified TxD has the benefit over transparent TxD in that abrupt changes in the frequency domain are possible, and so transmitting with a few PRBs can be supported, which can be difficult with e.g. CDD. However, TxD schemes may require fairly extensi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w:t>
            </w:r>
            <w:r>
              <w:rPr>
                <w:sz w:val="22"/>
              </w:rPr>
              <w:lastRenderedPageBreak/>
              <w:t xml:space="preserve">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As we show in our contributions, multi-layer coverage can be over the vast majority of a cell, especially for non-coherent UL MIMO transmission.  Therefore, before assuming that TxD would be selected by a scheduler over multi-layer transmission, we think some better understanding of TxD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We understand that multi-antenna transmission schemes may be perceived as one of the more complex solutions for the UE.  However, UL MIMO UEs are in deployments now, and multi-antenna techniques are also one of the most generally applicable. They are also among the best performing, and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r>
              <w:rPr>
                <w:sz w:val="22"/>
              </w:rPr>
              <w:t>Downselect or merge among open/closed-loop TxD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to study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3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to study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 xml:space="preserve">For SIP invite message, the primary issue appears to be excessive segmentation at the PHY-MAC stage. We think the proposal on TB scaling to span multiple slots could help reduce the </w:t>
            </w:r>
            <w:r>
              <w:rPr>
                <w:rFonts w:ascii="Times New Roman" w:eastAsia="SimSun" w:hAnsi="Times New Roman" w:cs="Times New Roman"/>
              </w:rPr>
              <w:lastRenderedPageBreak/>
              <w:t>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r w:rsidRPr="001C690B">
              <w:rPr>
                <w:rFonts w:ascii="Times New Roman" w:eastAsia="SimSun" w:hAnsi="Times New Roman" w:cs="Times New Roman"/>
                <w:bCs/>
              </w:rPr>
              <w:t>We’re generally fine with the proposal. And we agree that these techniques cannot be handled in RAN1 alone, which means we may need to send some LS to CT1 and SA4 asking for SIP data rate requirements and introduction of SigComp,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In our understanding, VoNR to VoNR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We had similar discussions in the eMTC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The observed coverage benefit obtained by using application frame encapsulation rather than RAN packet aggregation is in the order of 0 to 0.7 dB.</w:t>
            </w:r>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eMTC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limiting channel is considered to b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For the continued analysis of the coverage benefits of eMTC,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EEBA9C" w:rsidR="00163629" w:rsidRDefault="00163629">
      <w:pPr>
        <w:rPr>
          <w:rFonts w:ascii="Times New Roman" w:eastAsia="SimSun"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46413E7" w14:textId="77777777" w:rsidR="00D27430"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5A747D">
        <w:rPr>
          <w:rFonts w:ascii="Times New Roman" w:eastAsia="SimSun" w:hAnsi="Times New Roman" w:cs="Times New Roman"/>
          <w:b/>
          <w:color w:val="FF0000"/>
        </w:rPr>
        <w:t xml:space="preserve"> the </w:t>
      </w:r>
      <w:r w:rsidRPr="005A747D">
        <w:rPr>
          <w:rFonts w:ascii="Times New Roman" w:eastAsia="SimSun" w:hAnsi="Times New Roman" w:cs="Times New Roman"/>
          <w:b/>
          <w:strike/>
          <w:color w:val="FF0000"/>
        </w:rPr>
        <w:t>S</w:t>
      </w:r>
      <w:r w:rsidRPr="005A747D">
        <w:rPr>
          <w:rFonts w:ascii="Times New Roman" w:eastAsia="SimSun" w:hAnsi="Times New Roman" w:cs="Times New Roman"/>
          <w:b/>
          <w:color w:val="FF0000"/>
        </w:rPr>
        <w:t>s</w:t>
      </w:r>
      <w:r>
        <w:rPr>
          <w:rFonts w:ascii="Times New Roman" w:eastAsia="SimSun" w:hAnsi="Times New Roman" w:cs="Times New Roman"/>
          <w:b/>
        </w:rPr>
        <w:t xml:space="preserve">tudy </w:t>
      </w:r>
      <w:r w:rsidRPr="005A747D">
        <w:rPr>
          <w:rFonts w:ascii="Times New Roman" w:eastAsia="SimSun" w:hAnsi="Times New Roman" w:cs="Times New Roman"/>
          <w:b/>
          <w:color w:val="FF0000"/>
        </w:rPr>
        <w:t>on</w:t>
      </w:r>
      <w:r>
        <w:rPr>
          <w:rFonts w:ascii="Times New Roman" w:eastAsia="SimSun" w:hAnsi="Times New Roman" w:cs="Times New Roman"/>
          <w:b/>
        </w:rPr>
        <w:t xml:space="preserve">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7E5C4979"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357BAEE1"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w:t>
      </w:r>
      <w:r w:rsidRPr="00545BDC">
        <w:rPr>
          <w:rFonts w:ascii="Times New Roman" w:eastAsia="SimSun" w:hAnsi="Times New Roman" w:cs="Times New Roman"/>
          <w:b/>
          <w:strike/>
          <w:color w:val="FF0000"/>
        </w:rPr>
        <w:t>configured</w:t>
      </w:r>
      <w:r w:rsidRPr="004F6788">
        <w:rPr>
          <w:rFonts w:ascii="Times New Roman" w:eastAsia="SimSun" w:hAnsi="Times New Roman" w:cs="Times New Roman"/>
          <w:b/>
          <w:strike/>
          <w:color w:val="FF0000"/>
        </w:rPr>
        <w:t xml:space="preserve"> by RRC</w:t>
      </w:r>
    </w:p>
    <w:p w14:paraId="64F0B465"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01456B8D"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5F3BA011"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D788D96" w14:textId="77777777" w:rsidR="00D27430" w:rsidRDefault="00D27430" w:rsidP="00D27430">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78E24D2E" w14:textId="77777777" w:rsidR="00D27430" w:rsidRPr="00C00789" w:rsidRDefault="00D27430" w:rsidP="00D27430">
      <w:pPr>
        <w:pStyle w:val="ListParagraph"/>
        <w:ind w:left="420"/>
        <w:rPr>
          <w:rFonts w:ascii="Times New Roman" w:eastAsia="SimSun" w:hAnsi="Times New Roman" w:cs="Times New Roman"/>
          <w:color w:val="FF0000"/>
        </w:rPr>
      </w:pPr>
      <w:r>
        <w:rPr>
          <w:rFonts w:ascii="Times New Roman" w:eastAsia="SimSun" w:hAnsi="Times New Roman" w:cs="Times New Roman"/>
          <w:b/>
          <w:bCs/>
          <w:color w:val="FF0000"/>
        </w:rPr>
        <w:lastRenderedPageBreak/>
        <w:t>[</w:t>
      </w:r>
      <w:r w:rsidRPr="00C00789">
        <w:rPr>
          <w:rFonts w:ascii="Times New Roman" w:eastAsia="SimSun" w:hAnsi="Times New Roman" w:cs="Times New Roman"/>
          <w:b/>
          <w:bCs/>
          <w:color w:val="FF0000"/>
        </w:rPr>
        <w:t>Note: For TDD systems, when evaluating frequency-domain enhancements, simulations should be carried out with the actual number of gNB TXRUs.</w:t>
      </w:r>
      <w:r>
        <w:rPr>
          <w:rFonts w:ascii="Times New Roman" w:eastAsia="SimSun" w:hAnsi="Times New Roman" w:cs="Times New Roman"/>
          <w:b/>
          <w:bCs/>
          <w:color w:val="FF0000"/>
        </w:rPr>
        <w:t>]</w:t>
      </w:r>
    </w:p>
    <w:p w14:paraId="1CB7E76E" w14:textId="77777777" w:rsidR="00D27430" w:rsidRPr="00C00789" w:rsidRDefault="00D27430" w:rsidP="00D27430">
      <w:pPr>
        <w:pStyle w:val="ListParagraph"/>
        <w:ind w:left="420"/>
        <w:rPr>
          <w:rFonts w:ascii="Times New Roman" w:eastAsia="SimSun" w:hAnsi="Times New Roman" w:cs="Times New Roman"/>
          <w:b/>
          <w:bCs/>
          <w:color w:val="FF0000"/>
        </w:rPr>
      </w:pPr>
      <w:r>
        <w:rPr>
          <w:rFonts w:ascii="Times New Roman" w:eastAsia="SimSun" w:hAnsi="Times New Roman" w:cs="Times New Roman"/>
          <w:b/>
          <w:bCs/>
          <w:color w:val="FF0000"/>
        </w:rPr>
        <w:t>[</w:t>
      </w:r>
      <w:r w:rsidRPr="00C00789">
        <w:rPr>
          <w:rFonts w:ascii="Times New Roman" w:eastAsia="SimSun" w:hAnsi="Times New Roman" w:cs="Times New Roman"/>
          <w:b/>
          <w:bCs/>
          <w:color w:val="FF0000"/>
        </w:rPr>
        <w:t>Note: For inter-slot hopping, consider HARQ retransmissions with different RB allocations as a baseline.</w:t>
      </w:r>
      <w:r>
        <w:rPr>
          <w:rFonts w:ascii="Times New Roman" w:eastAsia="SimSun" w:hAnsi="Times New Roman" w:cs="Times New Roman"/>
          <w:b/>
          <w:bCs/>
          <w:color w:val="FF0000"/>
        </w:rPr>
        <w:t>]</w:t>
      </w:r>
    </w:p>
    <w:p w14:paraId="56363B67" w14:textId="77777777" w:rsidR="00D27430" w:rsidRPr="005A747D" w:rsidRDefault="00D27430" w:rsidP="00D27430">
      <w:pPr>
        <w:pStyle w:val="ListParagraph"/>
        <w:numPr>
          <w:ilvl w:val="0"/>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FFS</w:t>
      </w:r>
    </w:p>
    <w:p w14:paraId="7991D374" w14:textId="77777777" w:rsidR="00D27430" w:rsidRPr="005A747D" w:rsidRDefault="00D27430" w:rsidP="00D27430">
      <w:pPr>
        <w:pStyle w:val="ListParagraph"/>
        <w:numPr>
          <w:ilvl w:val="1"/>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Intra-slot frequency hopping </w:t>
      </w:r>
    </w:p>
    <w:p w14:paraId="6A69FEB3"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more frequency offsets </w:t>
      </w:r>
      <w:r w:rsidRPr="00545BDC">
        <w:rPr>
          <w:rFonts w:ascii="Times New Roman" w:eastAsia="SimSun" w:hAnsi="Times New Roman" w:cs="Times New Roman"/>
          <w:b/>
          <w:strike/>
          <w:color w:val="FF0000"/>
        </w:rPr>
        <w:t xml:space="preserve">configured </w:t>
      </w:r>
      <w:r w:rsidRPr="004F6788">
        <w:rPr>
          <w:rFonts w:ascii="Times New Roman" w:eastAsia="SimSun" w:hAnsi="Times New Roman" w:cs="Times New Roman"/>
          <w:b/>
          <w:strike/>
          <w:color w:val="FF0000"/>
        </w:rPr>
        <w:t>by RRC</w:t>
      </w:r>
    </w:p>
    <w:p w14:paraId="7F5D1914"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w:t>
      </w:r>
      <w:r w:rsidRPr="005A747D">
        <w:rPr>
          <w:rFonts w:ascii="Times New Roman" w:eastAsia="SimSun" w:hAnsi="Times New Roman" w:cs="Times New Roman" w:hint="eastAsia"/>
          <w:b/>
          <w:color w:val="FF0000"/>
        </w:rPr>
        <w:t>more frequency hopping positions.</w:t>
      </w:r>
    </w:p>
    <w:p w14:paraId="3197FE5E" w14:textId="697F30BC" w:rsidR="00D27430" w:rsidRDefault="00D27430" w:rsidP="00D27430">
      <w:pPr>
        <w:rPr>
          <w:rFonts w:ascii="Times New Roman" w:eastAsia="SimSun" w:hAnsi="Times New Roman" w:cs="Times New Roman"/>
          <w:b/>
        </w:rPr>
      </w:pPr>
    </w:p>
    <w:p w14:paraId="5ABC5083" w14:textId="77777777" w:rsidR="00572925" w:rsidRDefault="00572925" w:rsidP="0057292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219E13"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791DED95" w14:textId="6F052A8E" w:rsidR="0034429D" w:rsidRDefault="0034429D" w:rsidP="00507656">
            <w:pPr>
              <w:rPr>
                <w:rFonts w:ascii="Times New Roman" w:eastAsia="SimSun" w:hAnsi="Times New Roman" w:cs="Times New Roman"/>
                <w:bCs/>
              </w:rPr>
            </w:pPr>
            <w:r>
              <w:rPr>
                <w:rFonts w:ascii="Times New Roman" w:eastAsia="SimSun" w:hAnsi="Times New Roman" w:cs="Times New Roman"/>
                <w:bCs/>
              </w:rPr>
              <w:t>Almost s</w:t>
            </w:r>
            <w:r w:rsidR="00507656">
              <w:rPr>
                <w:rFonts w:ascii="Times New Roman" w:eastAsia="SimSun" w:hAnsi="Times New Roman" w:cs="Times New Roman"/>
                <w:bCs/>
              </w:rPr>
              <w:t xml:space="preserve">upport the proposal. </w:t>
            </w:r>
            <w:r>
              <w:rPr>
                <w:rFonts w:ascii="Times New Roman" w:eastAsia="SimSun" w:hAnsi="Times New Roman" w:cs="Times New Roman"/>
                <w:bCs/>
              </w:rPr>
              <w:t>W</w:t>
            </w:r>
            <w:r w:rsidR="00507656">
              <w:rPr>
                <w:rFonts w:ascii="Times New Roman" w:eastAsia="SimSun" w:hAnsi="Times New Roman" w:cs="Times New Roman"/>
                <w:bCs/>
              </w:rPr>
              <w:t xml:space="preserve">e </w:t>
            </w:r>
            <w:r>
              <w:rPr>
                <w:rFonts w:ascii="Times New Roman" w:eastAsia="SimSun"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SimSun" w:hAnsi="Times New Roman" w:cs="Times New Roman"/>
                <w:bCs/>
              </w:rPr>
            </w:pPr>
          </w:p>
          <w:p w14:paraId="491A531E" w14:textId="168194BC" w:rsidR="0034429D" w:rsidRDefault="009B032E"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not part of the EVM and </w:t>
            </w:r>
            <w:r w:rsidR="0034429D" w:rsidRPr="0034429D">
              <w:rPr>
                <w:rFonts w:ascii="Times New Roman" w:eastAsia="SimSun" w:hAnsi="Times New Roman" w:cs="Times New Roman"/>
                <w:bCs/>
              </w:rPr>
              <w:t>should be</w:t>
            </w:r>
            <w:r>
              <w:rPr>
                <w:rFonts w:ascii="Times New Roman" w:eastAsia="SimSun" w:hAnsi="Times New Roman" w:cs="Times New Roman"/>
                <w:bCs/>
              </w:rPr>
              <w:t>/have been</w:t>
            </w:r>
            <w:r w:rsidR="0034429D" w:rsidRPr="0034429D">
              <w:rPr>
                <w:rFonts w:ascii="Times New Roman" w:eastAsia="SimSun" w:hAnsi="Times New Roman" w:cs="Times New Roman"/>
                <w:bCs/>
              </w:rPr>
              <w:t xml:space="preserve"> discussed in either 8.8.1.1 and/or 8.8.1.2</w:t>
            </w:r>
            <w:r w:rsidR="0034429D">
              <w:rPr>
                <w:rFonts w:ascii="Times New Roman" w:eastAsia="SimSun" w:hAnsi="Times New Roman" w:cs="Times New Roman"/>
                <w:bCs/>
              </w:rPr>
              <w:t>;</w:t>
            </w:r>
            <w:r w:rsidR="0034429D" w:rsidRPr="0034429D">
              <w:rPr>
                <w:rFonts w:ascii="Times New Roman" w:eastAsia="SimSun" w:hAnsi="Times New Roman" w:cs="Times New Roman"/>
                <w:bCs/>
              </w:rPr>
              <w:t xml:space="preserve"> </w:t>
            </w:r>
          </w:p>
          <w:p w14:paraId="5E63D0E1" w14:textId="77777777" w:rsidR="0034429D" w:rsidRDefault="0034429D"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is solution-specific.</w:t>
            </w:r>
          </w:p>
          <w:p w14:paraId="48BF53F8" w14:textId="77777777" w:rsidR="0034429D" w:rsidRDefault="0034429D" w:rsidP="0034429D">
            <w:pPr>
              <w:rPr>
                <w:rFonts w:ascii="Times New Roman" w:eastAsia="SimSun" w:hAnsi="Times New Roman" w:cs="Times New Roman"/>
                <w:bCs/>
              </w:rPr>
            </w:pPr>
          </w:p>
          <w:p w14:paraId="23BBFBF5" w14:textId="2B2AF434" w:rsidR="0034429D" w:rsidRPr="0034429D" w:rsidRDefault="0034429D" w:rsidP="0034429D">
            <w:pPr>
              <w:rPr>
                <w:rFonts w:ascii="Times New Roman" w:eastAsia="SimSun" w:hAnsi="Times New Roman" w:cs="Times New Roman"/>
                <w:bCs/>
              </w:rPr>
            </w:pPr>
            <w:r w:rsidRPr="0034429D">
              <w:rPr>
                <w:rFonts w:ascii="Times New Roman" w:eastAsia="SimSun" w:hAnsi="Times New Roman" w:cs="Times New Roman"/>
                <w:bCs/>
              </w:rPr>
              <w:t xml:space="preserve">As much as we can be sympathetic with the companies who would like to have those notes in the proposal, we believe this would not be a fair approach </w:t>
            </w:r>
            <w:r>
              <w:rPr>
                <w:rFonts w:ascii="Times New Roman" w:eastAsia="SimSun" w:hAnsi="Times New Roman" w:cs="Times New Roman"/>
                <w:bCs/>
              </w:rPr>
              <w:t xml:space="preserve">nor </w:t>
            </w:r>
            <w:r w:rsidR="009B032E">
              <w:rPr>
                <w:rFonts w:ascii="Times New Roman" w:eastAsia="SimSun" w:hAnsi="Times New Roman" w:cs="Times New Roman"/>
                <w:bCs/>
              </w:rPr>
              <w:t xml:space="preserve">consistent with how we have been discussing EVM so far. Indeed, </w:t>
            </w:r>
            <w:r w:rsidRPr="0034429D">
              <w:rPr>
                <w:rFonts w:ascii="Times New Roman" w:eastAsia="SimSun" w:hAnsi="Times New Roman" w:cs="Times New Roman"/>
                <w:bCs/>
              </w:rPr>
              <w:t>we are not setting solution-specific benchmarks for considered solutions as a generalized approach.</w:t>
            </w:r>
            <w:r w:rsidR="009B032E">
              <w:rPr>
                <w:rFonts w:ascii="Times New Roman" w:eastAsia="SimSun"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acceptable but </w:t>
            </w:r>
            <w:bookmarkStart w:id="85" w:name="_GoBack"/>
            <w:bookmarkEnd w:id="85"/>
            <w:r w:rsidR="009B032E">
              <w:rPr>
                <w:rFonts w:ascii="Times New Roman" w:eastAsia="SimSun" w:hAnsi="Times New Roman" w:cs="Times New Roman"/>
                <w:bCs/>
              </w:rPr>
              <w:t xml:space="preserve">companies could </w:t>
            </w:r>
            <w:r w:rsidR="009B032E" w:rsidRPr="009B032E">
              <w:rPr>
                <w:rFonts w:ascii="Times New Roman" w:eastAsia="SimSun" w:hAnsi="Times New Roman" w:cs="Times New Roman"/>
                <w:bCs/>
                <w:u w:val="single"/>
              </w:rPr>
              <w:t>also</w:t>
            </w:r>
            <w:r w:rsidR="009B032E">
              <w:rPr>
                <w:rFonts w:ascii="Times New Roman" w:eastAsia="SimSun" w:hAnsi="Times New Roman" w:cs="Times New Roman"/>
                <w:bCs/>
              </w:rPr>
              <w:t xml:space="preserve"> consider this aspect in their evaluation. </w:t>
            </w:r>
          </w:p>
          <w:p w14:paraId="6E2E8FEC" w14:textId="77777777" w:rsidR="0034429D" w:rsidRDefault="0034429D" w:rsidP="00507656">
            <w:pPr>
              <w:rPr>
                <w:rFonts w:ascii="Times New Roman" w:eastAsia="SimSun" w:hAnsi="Times New Roman" w:cs="Times New Roman"/>
                <w:bCs/>
              </w:rPr>
            </w:pPr>
          </w:p>
          <w:p w14:paraId="30B474F2" w14:textId="2964F67B" w:rsidR="00572925" w:rsidRDefault="009B032E" w:rsidP="00507656">
            <w:pPr>
              <w:rPr>
                <w:rFonts w:ascii="Times New Roman" w:eastAsia="SimSun" w:hAnsi="Times New Roman" w:cs="Times New Roman"/>
                <w:bCs/>
              </w:rPr>
            </w:pPr>
            <w:r>
              <w:rPr>
                <w:rFonts w:ascii="Times New Roman" w:eastAsia="SimSun" w:hAnsi="Times New Roman" w:cs="Times New Roman"/>
                <w:bCs/>
              </w:rPr>
              <w:t>Now, s</w:t>
            </w:r>
            <w:r w:rsidR="0034429D">
              <w:rPr>
                <w:rFonts w:ascii="Times New Roman" w:eastAsia="SimSun" w:hAnsi="Times New Roman" w:cs="Times New Roman"/>
                <w:bCs/>
              </w:rPr>
              <w:t xml:space="preserve">ome companies may argue that benefits of a given </w:t>
            </w:r>
            <w:r>
              <w:rPr>
                <w:rFonts w:ascii="Times New Roman" w:eastAsia="SimSun" w:hAnsi="Times New Roman" w:cs="Times New Roman"/>
                <w:bCs/>
              </w:rPr>
              <w:t xml:space="preserve">frequency-domain </w:t>
            </w:r>
            <w:r w:rsidR="0034429D">
              <w:rPr>
                <w:rFonts w:ascii="Times New Roman" w:eastAsia="SimSun" w:hAnsi="Times New Roman" w:cs="Times New Roman"/>
                <w:bCs/>
              </w:rPr>
              <w:t xml:space="preserve">solution can only be observed if specific </w:t>
            </w:r>
            <w:r>
              <w:rPr>
                <w:rFonts w:ascii="Times New Roman" w:eastAsia="SimSun" w:hAnsi="Times New Roman" w:cs="Times New Roman"/>
                <w:bCs/>
              </w:rPr>
              <w:t xml:space="preserve">simulation </w:t>
            </w:r>
            <w:r w:rsidR="0034429D">
              <w:rPr>
                <w:rFonts w:ascii="Times New Roman" w:eastAsia="SimSun" w:hAnsi="Times New Roman" w:cs="Times New Roman"/>
                <w:bCs/>
              </w:rPr>
              <w:t xml:space="preserve">configurations are used, and not if others are. </w:t>
            </w:r>
            <w:r>
              <w:rPr>
                <w:rFonts w:ascii="Times New Roman" w:eastAsia="SimSun" w:hAnsi="Times New Roman" w:cs="Times New Roman"/>
                <w:bCs/>
              </w:rPr>
              <w:t>In our view, this</w:t>
            </w:r>
            <w:r w:rsidR="0034429D">
              <w:rPr>
                <w:rFonts w:ascii="Times New Roman" w:eastAsia="SimSun" w:hAnsi="Times New Roman" w:cs="Times New Roman"/>
                <w:bCs/>
              </w:rPr>
              <w:t xml:space="preserve"> could be a valid argument, and apt to be used during the performance assessment phase, when the merit of the studied enhancements will be discussed. </w:t>
            </w:r>
            <w:r>
              <w:rPr>
                <w:rFonts w:ascii="Times New Roman" w:eastAsia="SimSun" w:hAnsi="Times New Roman" w:cs="Times New Roman"/>
                <w:bCs/>
              </w:rPr>
              <w:t xml:space="preserve">On the other hand, this also applies to </w:t>
            </w:r>
            <w:r w:rsidR="005A5491">
              <w:rPr>
                <w:rFonts w:ascii="Times New Roman" w:eastAsia="SimSun" w:hAnsi="Times New Roman" w:cs="Times New Roman"/>
                <w:bCs/>
              </w:rPr>
              <w:t xml:space="preserve">any </w:t>
            </w:r>
            <w:r>
              <w:rPr>
                <w:rFonts w:ascii="Times New Roman" w:eastAsia="SimSun" w:hAnsi="Times New Roman" w:cs="Times New Roman"/>
                <w:bCs/>
              </w:rPr>
              <w:t xml:space="preserve">other </w:t>
            </w:r>
            <w:r w:rsidR="005A5491">
              <w:rPr>
                <w:rFonts w:ascii="Times New Roman" w:eastAsia="SimSun" w:hAnsi="Times New Roman" w:cs="Times New Roman"/>
                <w:bCs/>
              </w:rPr>
              <w:t xml:space="preserve">evaluation setting </w:t>
            </w:r>
            <w:r>
              <w:rPr>
                <w:rFonts w:ascii="Times New Roman" w:eastAsia="SimSun" w:hAnsi="Times New Roman" w:cs="Times New Roman"/>
                <w:bCs/>
              </w:rPr>
              <w:t xml:space="preserve">compatible with EVM, which should be allowed, </w:t>
            </w:r>
            <w:r w:rsidR="005A5491">
              <w:rPr>
                <w:rFonts w:ascii="Times New Roman" w:eastAsia="SimSun" w:hAnsi="Times New Roman" w:cs="Times New Roman"/>
                <w:bCs/>
              </w:rPr>
              <w:t xml:space="preserve">and companies </w:t>
            </w:r>
            <w:r>
              <w:rPr>
                <w:rFonts w:ascii="Times New Roman" w:eastAsia="SimSun" w:hAnsi="Times New Roman" w:cs="Times New Roman"/>
                <w:bCs/>
              </w:rPr>
              <w:t xml:space="preserve">should </w:t>
            </w:r>
            <w:r w:rsidR="005A5491">
              <w:rPr>
                <w:rFonts w:ascii="Times New Roman" w:eastAsia="SimSun" w:hAnsi="Times New Roman" w:cs="Times New Roman"/>
                <w:bCs/>
              </w:rPr>
              <w:t>report it</w:t>
            </w:r>
            <w:r>
              <w:rPr>
                <w:rFonts w:ascii="Times New Roman" w:eastAsia="SimSun" w:hAnsi="Times New Roman" w:cs="Times New Roman"/>
                <w:bCs/>
              </w:rPr>
              <w:t xml:space="preserve">. </w:t>
            </w:r>
          </w:p>
          <w:p w14:paraId="21508AA7" w14:textId="77777777" w:rsidR="00F7031A" w:rsidRDefault="00F7031A" w:rsidP="00507656">
            <w:pPr>
              <w:rPr>
                <w:rFonts w:ascii="Times New Roman" w:eastAsia="SimSun" w:hAnsi="Times New Roman" w:cs="Times New Roman"/>
                <w:bCs/>
              </w:rPr>
            </w:pPr>
          </w:p>
          <w:p w14:paraId="49874257" w14:textId="6020D36F" w:rsidR="009B032E" w:rsidRPr="00507656" w:rsidRDefault="009B032E" w:rsidP="00507656">
            <w:pPr>
              <w:rPr>
                <w:rFonts w:ascii="Times New Roman" w:eastAsia="SimSun" w:hAnsi="Times New Roman" w:cs="Times New Roman"/>
                <w:bCs/>
              </w:rPr>
            </w:pPr>
            <w:r>
              <w:rPr>
                <w:rFonts w:ascii="Times New Roman" w:eastAsia="SimSun"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5D3DAB2E" w:rsidR="00572925" w:rsidRPr="008A28BB" w:rsidRDefault="00572925" w:rsidP="00507656">
            <w:pPr>
              <w:jc w:val="center"/>
              <w:rPr>
                <w:rFonts w:ascii="Times New Roman" w:eastAsia="SimSun" w:hAnsi="Times New Roman" w:cs="Times New Roman"/>
              </w:rPr>
            </w:pPr>
          </w:p>
        </w:tc>
        <w:tc>
          <w:tcPr>
            <w:tcW w:w="7944" w:type="dxa"/>
          </w:tcPr>
          <w:p w14:paraId="78C24488" w14:textId="476733DE" w:rsidR="00572925" w:rsidRPr="008A28BB" w:rsidRDefault="00572925" w:rsidP="00507656">
            <w:pPr>
              <w:rPr>
                <w:rFonts w:ascii="Times New Roman" w:eastAsia="SimSun" w:hAnsi="Times New Roman" w:cs="Times New Roman"/>
              </w:rPr>
            </w:pPr>
          </w:p>
        </w:tc>
      </w:tr>
    </w:tbl>
    <w:p w14:paraId="68798628" w14:textId="77777777" w:rsidR="00572925" w:rsidRDefault="00572925" w:rsidP="00572925">
      <w:pPr>
        <w:rPr>
          <w:rFonts w:ascii="Times New Roman" w:eastAsia="SimSun" w:hAnsi="Times New Roman" w:cs="Times New Roman"/>
        </w:rPr>
      </w:pPr>
    </w:p>
    <w:p w14:paraId="6961746C" w14:textId="77777777" w:rsidR="00572925" w:rsidRDefault="00572925" w:rsidP="00D27430">
      <w:pPr>
        <w:rPr>
          <w:rFonts w:ascii="Times New Roman" w:eastAsia="SimSun" w:hAnsi="Times New Roman" w:cs="Times New Roman"/>
          <w:b/>
        </w:rPr>
      </w:pPr>
    </w:p>
    <w:p w14:paraId="2F06176B"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BD315A" w14:textId="77777777" w:rsidR="00D27430" w:rsidRPr="005A5C37"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35611ED0" w14:textId="77777777" w:rsidR="00D27430" w:rsidRPr="00103217" w:rsidRDefault="00D27430" w:rsidP="00D27430">
      <w:pPr>
        <w:pStyle w:val="ListParagraph"/>
        <w:numPr>
          <w:ilvl w:val="2"/>
          <w:numId w:val="10"/>
        </w:numPr>
        <w:rPr>
          <w:rFonts w:ascii="Times New Roman" w:eastAsia="SimSun" w:hAnsi="Times New Roman" w:cs="Times New Roman"/>
          <w:b/>
          <w:strike/>
          <w:color w:val="FF0000"/>
        </w:rPr>
      </w:pPr>
      <w:r w:rsidRPr="00103217">
        <w:rPr>
          <w:rFonts w:ascii="Times New Roman" w:eastAsia="SimSun" w:hAnsi="Times New Roman" w:cs="Times New Roman"/>
          <w:b/>
          <w:strike/>
          <w:color w:val="FF0000"/>
        </w:rPr>
        <w:t xml:space="preserve">a.k.a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69E7EEB2" w14:textId="77777777" w:rsidR="00D27430" w:rsidRPr="005A2EF6" w:rsidRDefault="00D27430" w:rsidP="00D27430">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01BD1A67" w14:textId="77777777" w:rsidR="00D27430" w:rsidRPr="00E61480"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lastRenderedPageBreak/>
        <w:t>Lower density</w:t>
      </w:r>
    </w:p>
    <w:p w14:paraId="4EAA9EEF" w14:textId="77777777" w:rsidR="00D27430" w:rsidRDefault="00D27430" w:rsidP="00D27430">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02A0158A" w14:textId="77777777" w:rsidR="00D27430" w:rsidRPr="0022472C"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52670A07"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55F87F8B" w14:textId="77777777" w:rsidR="00D27430" w:rsidRDefault="00D27430" w:rsidP="00D27430">
      <w:pPr>
        <w:pStyle w:val="ListParagraph"/>
        <w:numPr>
          <w:ilvl w:val="1"/>
          <w:numId w:val="10"/>
        </w:numPr>
        <w:rPr>
          <w:rFonts w:ascii="Times New Roman" w:eastAsia="SimSun" w:hAnsi="Times New Roman" w:cs="Times New Roman"/>
          <w:b/>
        </w:rPr>
      </w:pPr>
      <w:r w:rsidRPr="00666A9D">
        <w:rPr>
          <w:rFonts w:ascii="Times New Roman" w:eastAsia="SimSun" w:hAnsi="Times New Roman" w:cs="Times New Roman"/>
          <w:b/>
          <w:color w:val="FF0000"/>
        </w:rPr>
        <w:t>[</w:t>
      </w:r>
      <w:r>
        <w:rPr>
          <w:rFonts w:ascii="Times New Roman" w:eastAsia="SimSun" w:hAnsi="Times New Roman" w:cs="Times New Roman"/>
          <w:b/>
        </w:rPr>
        <w:t>FFS:</w:t>
      </w:r>
      <w:r w:rsidRPr="00666A9D">
        <w:rPr>
          <w:rFonts w:ascii="Times New Roman" w:eastAsia="SimSun" w:hAnsi="Times New Roman" w:cs="Times New Roman"/>
          <w:b/>
          <w:color w:val="FF0000"/>
        </w:rPr>
        <w:t>]</w:t>
      </w:r>
      <w:r>
        <w:rPr>
          <w:rFonts w:ascii="Times New Roman" w:eastAsia="SimSun" w:hAnsi="Times New Roman" w:cs="Times New Roman"/>
          <w:b/>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3941CF8A" w14:textId="1B1F7358" w:rsidR="00D27430" w:rsidRDefault="00D27430" w:rsidP="00D27430">
      <w:pPr>
        <w:rPr>
          <w:rFonts w:eastAsia="SimSun"/>
        </w:rPr>
      </w:pPr>
    </w:p>
    <w:p w14:paraId="15DDB69D"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E51547F"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SimSun" w:hAnsi="Times New Roman" w:cs="Times New Roman"/>
                <w:bCs/>
              </w:rPr>
            </w:pPr>
            <w:r w:rsidRPr="00AB6FD9">
              <w:rPr>
                <w:rFonts w:ascii="Times New Roman" w:eastAsia="SimSun" w:hAnsi="Times New Roman" w:cs="Times New Roman"/>
                <w:bCs/>
              </w:rPr>
              <w:t>Nokia/NSB</w:t>
            </w:r>
          </w:p>
        </w:tc>
        <w:tc>
          <w:tcPr>
            <w:tcW w:w="7944" w:type="dxa"/>
          </w:tcPr>
          <w:p w14:paraId="15AD6771" w14:textId="20484EE0" w:rsidR="007341F8" w:rsidRDefault="007341F8" w:rsidP="00507656">
            <w:pPr>
              <w:rPr>
                <w:rFonts w:ascii="Times New Roman" w:eastAsia="SimSun" w:hAnsi="Times New Roman" w:cs="Times New Roman"/>
                <w:bCs/>
              </w:rPr>
            </w:pPr>
            <w:r>
              <w:rPr>
                <w:rFonts w:ascii="Times New Roman" w:eastAsia="SimSun" w:hAnsi="Times New Roman" w:cs="Times New Roman"/>
                <w:bCs/>
              </w:rPr>
              <w:t xml:space="preserve">We provided several comments already concerning the FFS between [ ], mostly in response to Intel’s and FL’s request. We also proposed to change the wording </w:t>
            </w:r>
            <w:r w:rsidR="003329BD">
              <w:rPr>
                <w:rFonts w:ascii="Times New Roman" w:eastAsia="SimSun" w:hAnsi="Times New Roman" w:cs="Times New Roman"/>
                <w:bCs/>
              </w:rPr>
              <w:t>“</w:t>
            </w:r>
            <w:r w:rsidR="003329BD" w:rsidRPr="00C31A35">
              <w:rPr>
                <w:rFonts w:ascii="Times New Roman" w:eastAsia="SimSun" w:hAnsi="Times New Roman" w:cs="Times New Roman"/>
                <w:b/>
              </w:rPr>
              <w:t>DM-RS balancing</w:t>
            </w:r>
            <w:r w:rsidR="003329BD">
              <w:rPr>
                <w:rFonts w:ascii="Times New Roman" w:eastAsia="SimSun" w:hAnsi="Times New Roman" w:cs="Times New Roman"/>
                <w:bCs/>
              </w:rPr>
              <w:t xml:space="preserve">” </w:t>
            </w:r>
            <w:r>
              <w:rPr>
                <w:rFonts w:ascii="Times New Roman" w:eastAsia="SimSun" w:hAnsi="Times New Roman" w:cs="Times New Roman"/>
                <w:bCs/>
              </w:rPr>
              <w:t xml:space="preserve">to make it </w:t>
            </w:r>
            <w:r w:rsidR="005A29C1">
              <w:rPr>
                <w:rFonts w:ascii="Times New Roman" w:eastAsia="SimSun" w:hAnsi="Times New Roman" w:cs="Times New Roman"/>
                <w:bCs/>
              </w:rPr>
              <w:t>clearer</w:t>
            </w:r>
            <w:r>
              <w:rPr>
                <w:rFonts w:ascii="Times New Roman" w:eastAsia="SimSun" w:hAnsi="Times New Roman" w:cs="Times New Roman"/>
                <w:bCs/>
              </w:rPr>
              <w:t xml:space="preserve">, if </w:t>
            </w:r>
            <w:r w:rsidR="005A29C1">
              <w:rPr>
                <w:rFonts w:ascii="Times New Roman" w:eastAsia="SimSun" w:hAnsi="Times New Roman" w:cs="Times New Roman"/>
                <w:bCs/>
              </w:rPr>
              <w:t>doubts about it still exist</w:t>
            </w:r>
            <w:r>
              <w:rPr>
                <w:rFonts w:ascii="Times New Roman" w:eastAsia="SimSun" w:hAnsi="Times New Roman" w:cs="Times New Roman"/>
                <w:bCs/>
              </w:rPr>
              <w:t xml:space="preserve">. No further comment was made, no objection either. </w:t>
            </w:r>
            <w:r w:rsidR="005A29C1">
              <w:rPr>
                <w:rFonts w:ascii="Times New Roman" w:eastAsia="SimSun" w:hAnsi="Times New Roman" w:cs="Times New Roman"/>
                <w:bCs/>
              </w:rPr>
              <w:t>Given the above, f</w:t>
            </w:r>
            <w:r>
              <w:rPr>
                <w:rFonts w:ascii="Times New Roman" w:eastAsia="SimSun" w:hAnsi="Times New Roman" w:cs="Times New Roman"/>
                <w:bCs/>
              </w:rPr>
              <w:t>rom our perspective</w:t>
            </w:r>
            <w:r w:rsidR="005A29C1">
              <w:rPr>
                <w:rFonts w:ascii="Times New Roman" w:eastAsia="SimSun" w:hAnsi="Times New Roman" w:cs="Times New Roman"/>
                <w:bCs/>
              </w:rPr>
              <w:t>,</w:t>
            </w:r>
            <w:r>
              <w:rPr>
                <w:rFonts w:ascii="Times New Roman" w:eastAsia="SimSun" w:hAnsi="Times New Roman" w:cs="Times New Roman"/>
                <w:bCs/>
              </w:rPr>
              <w:t xml:space="preserve"> it should be a bullet “as all the others” ( i.e., no FFS and no brackets), given that no study has been performed yet on enhancements.</w:t>
            </w:r>
          </w:p>
          <w:p w14:paraId="3D1F115B" w14:textId="77777777" w:rsidR="007341F8" w:rsidRDefault="007341F8" w:rsidP="00507656">
            <w:pPr>
              <w:rPr>
                <w:rFonts w:ascii="Times New Roman" w:eastAsia="SimSun" w:hAnsi="Times New Roman" w:cs="Times New Roman"/>
                <w:bCs/>
              </w:rPr>
            </w:pPr>
          </w:p>
          <w:p w14:paraId="157A2CF7" w14:textId="6AC3098A" w:rsidR="00A94CCA" w:rsidRDefault="003329BD" w:rsidP="00507656">
            <w:pPr>
              <w:rPr>
                <w:rFonts w:ascii="Times New Roman" w:eastAsia="SimSun" w:hAnsi="Times New Roman" w:cs="Times New Roman"/>
                <w:bCs/>
              </w:rPr>
            </w:pPr>
            <w:r>
              <w:rPr>
                <w:rFonts w:ascii="Times New Roman" w:eastAsia="SimSun" w:hAnsi="Times New Roman" w:cs="Times New Roman"/>
                <w:bCs/>
              </w:rPr>
              <w:t xml:space="preserve">Concerning the </w:t>
            </w:r>
            <w:r w:rsidR="00AB6FD9">
              <w:rPr>
                <w:rFonts w:ascii="Times New Roman" w:eastAsia="SimSun" w:hAnsi="Times New Roman" w:cs="Times New Roman"/>
                <w:bCs/>
              </w:rPr>
              <w:t>“Lower density” bullet</w:t>
            </w:r>
            <w:r>
              <w:rPr>
                <w:rFonts w:ascii="Times New Roman" w:eastAsia="SimSun" w:hAnsi="Times New Roman" w:cs="Times New Roman"/>
                <w:bCs/>
              </w:rPr>
              <w:t xml:space="preserve">, we would like </w:t>
            </w:r>
            <w:r w:rsidR="00303A2E">
              <w:rPr>
                <w:rFonts w:ascii="Times New Roman" w:eastAsia="SimSun" w:hAnsi="Times New Roman" w:cs="Times New Roman"/>
                <w:bCs/>
              </w:rPr>
              <w:t xml:space="preserve">to </w:t>
            </w:r>
            <w:r>
              <w:rPr>
                <w:rFonts w:ascii="Times New Roman" w:eastAsia="SimSun" w:hAnsi="Times New Roman" w:cs="Times New Roman"/>
                <w:bCs/>
              </w:rPr>
              <w:t xml:space="preserve">propose the following clarification </w:t>
            </w:r>
            <w:r w:rsidR="00E5787E">
              <w:rPr>
                <w:rFonts w:ascii="Times New Roman" w:eastAsia="SimSun" w:hAnsi="Times New Roman" w:cs="Times New Roman"/>
                <w:bCs/>
              </w:rPr>
              <w:t xml:space="preserve">(changes are marked in </w:t>
            </w:r>
            <w:r w:rsidR="00E5787E" w:rsidRPr="00E5787E">
              <w:rPr>
                <w:rFonts w:ascii="Times New Roman" w:eastAsia="SimSun" w:hAnsi="Times New Roman" w:cs="Times New Roman"/>
                <w:bCs/>
                <w:color w:val="0000FF"/>
              </w:rPr>
              <w:t>blue</w:t>
            </w:r>
            <w:r w:rsidR="00E5787E">
              <w:rPr>
                <w:rFonts w:ascii="Times New Roman" w:eastAsia="SimSun" w:hAnsi="Times New Roman" w:cs="Times New Roman"/>
                <w:bCs/>
              </w:rPr>
              <w:t>).</w:t>
            </w:r>
          </w:p>
          <w:p w14:paraId="0B1BB396" w14:textId="77777777" w:rsidR="00E5787E" w:rsidRPr="00E61480" w:rsidRDefault="00E5787E" w:rsidP="00E5787E">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5600B3E" w14:textId="2DD7BD57" w:rsidR="00E5787E" w:rsidRPr="003329BD" w:rsidRDefault="00E5787E" w:rsidP="00507656">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sidRPr="00E5787E">
              <w:rPr>
                <w:rFonts w:ascii="Times New Roman" w:eastAsia="SimSun" w:hAnsi="Times New Roman" w:cs="Times New Roman"/>
                <w:b/>
                <w:color w:val="0000FF"/>
              </w:rPr>
              <w:t>s which have different DMRS density in time domai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77777777" w:rsidR="00A94CCA" w:rsidRPr="008A28BB" w:rsidRDefault="00A94CCA" w:rsidP="00507656">
            <w:pPr>
              <w:jc w:val="center"/>
              <w:rPr>
                <w:rFonts w:ascii="Times New Roman" w:eastAsia="SimSun" w:hAnsi="Times New Roman" w:cs="Times New Roman"/>
              </w:rPr>
            </w:pPr>
          </w:p>
        </w:tc>
        <w:tc>
          <w:tcPr>
            <w:tcW w:w="7944" w:type="dxa"/>
          </w:tcPr>
          <w:p w14:paraId="48AB1CCD" w14:textId="77777777" w:rsidR="00A94CCA" w:rsidRPr="008A28BB" w:rsidRDefault="00A94CCA" w:rsidP="00507656">
            <w:pPr>
              <w:rPr>
                <w:rFonts w:ascii="Times New Roman" w:eastAsia="SimSun" w:hAnsi="Times New Roman" w:cs="Times New Roman"/>
              </w:rPr>
            </w:pPr>
          </w:p>
        </w:tc>
      </w:tr>
    </w:tbl>
    <w:p w14:paraId="664F9395" w14:textId="77777777" w:rsidR="00A94CCA" w:rsidRPr="00A94CCA" w:rsidRDefault="00A94CCA" w:rsidP="00D27430">
      <w:pPr>
        <w:rPr>
          <w:rFonts w:eastAsia="SimSun"/>
        </w:rPr>
      </w:pPr>
    </w:p>
    <w:p w14:paraId="2CC3A505" w14:textId="77777777" w:rsidR="00D27430" w:rsidRPr="00AE760A" w:rsidRDefault="00D27430" w:rsidP="00D27430">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689E7A05" w14:textId="77777777" w:rsidR="00D27430" w:rsidRPr="00AE760A" w:rsidRDefault="00D27430" w:rsidP="00D27430">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22BBFD6A" w14:textId="77777777" w:rsidR="00D27430" w:rsidRPr="0013661C" w:rsidRDefault="00D27430" w:rsidP="00D27430">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ListParagraph"/>
        <w:numPr>
          <w:ilvl w:val="0"/>
          <w:numId w:val="10"/>
        </w:numPr>
        <w:rPr>
          <w:rFonts w:ascii="Times New Roman" w:eastAsia="SimSun" w:hAnsi="Times New Roman" w:cs="Times New Roman"/>
          <w:b/>
        </w:rPr>
      </w:pPr>
      <w:r w:rsidRPr="004A2B87">
        <w:rPr>
          <w:rFonts w:ascii="Times New Roman" w:eastAsia="SimSun" w:hAnsi="Times New Roman" w:cs="Times New Roman"/>
          <w:b/>
          <w:color w:val="FF0000"/>
        </w:rPr>
        <w:t xml:space="preserve">FFS: </w:t>
      </w:r>
      <w:r w:rsidRPr="00AE760A">
        <w:rPr>
          <w:rFonts w:ascii="Times New Roman" w:eastAsia="SimSun" w:hAnsi="Times New Roman" w:cs="Times New Roman"/>
          <w:b/>
        </w:rPr>
        <w:t xml:space="preserve">Send LS to RAN4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09E3A3DF" w14:textId="77777777" w:rsidR="00D27430" w:rsidRDefault="00D27430" w:rsidP="00D27430">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D1255EF" w14:textId="77777777" w:rsidR="00D27430" w:rsidRPr="00AE760A" w:rsidRDefault="00D27430" w:rsidP="00D27430">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4377AD4E" w14:textId="705C050E" w:rsidR="00D27430" w:rsidRDefault="00D27430" w:rsidP="00D27430">
      <w:pPr>
        <w:rPr>
          <w:rFonts w:eastAsia="SimSun"/>
        </w:rPr>
      </w:pPr>
    </w:p>
    <w:p w14:paraId="40C48DFF"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82499C3"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45A3BFE" w14:textId="5B1A7F7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18F941A6" w14:textId="77777777" w:rsidTr="00507656">
        <w:tc>
          <w:tcPr>
            <w:tcW w:w="1792" w:type="dxa"/>
          </w:tcPr>
          <w:p w14:paraId="78B93EF2" w14:textId="77777777" w:rsidR="00A94CCA" w:rsidRPr="008A28BB" w:rsidRDefault="00A94CCA" w:rsidP="00507656">
            <w:pPr>
              <w:jc w:val="center"/>
              <w:rPr>
                <w:rFonts w:ascii="Times New Roman" w:eastAsia="SimSun" w:hAnsi="Times New Roman" w:cs="Times New Roman"/>
              </w:rPr>
            </w:pPr>
          </w:p>
        </w:tc>
        <w:tc>
          <w:tcPr>
            <w:tcW w:w="7944" w:type="dxa"/>
          </w:tcPr>
          <w:p w14:paraId="75B0C16C" w14:textId="77777777" w:rsidR="00A94CCA" w:rsidRPr="008A28BB" w:rsidRDefault="00A94CCA" w:rsidP="00507656">
            <w:pPr>
              <w:rPr>
                <w:rFonts w:ascii="Times New Roman" w:eastAsia="SimSun" w:hAnsi="Times New Roman" w:cs="Times New Roman"/>
              </w:rPr>
            </w:pPr>
          </w:p>
        </w:tc>
      </w:tr>
    </w:tbl>
    <w:p w14:paraId="2D58490F" w14:textId="77777777" w:rsidR="00A94CCA" w:rsidRDefault="00A94CCA" w:rsidP="00A94CCA">
      <w:pPr>
        <w:rPr>
          <w:rFonts w:ascii="Times New Roman" w:eastAsia="SimSun" w:hAnsi="Times New Roman" w:cs="Times New Roman"/>
        </w:rPr>
      </w:pPr>
    </w:p>
    <w:p w14:paraId="6140705C"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00237043" w14:textId="77777777" w:rsidR="00D27430" w:rsidRDefault="00D27430" w:rsidP="00D27430">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A9670F6" w14:textId="77777777" w:rsidR="00D27430" w:rsidRPr="00631156"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2878772B" w14:textId="2EF7906E" w:rsidR="00D27430" w:rsidRDefault="00D27430" w:rsidP="00D27430">
      <w:pPr>
        <w:rPr>
          <w:rFonts w:eastAsia="SimSun"/>
        </w:rPr>
      </w:pPr>
    </w:p>
    <w:p w14:paraId="2D30ABD9"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4" w:type="dxa"/>
          </w:tcPr>
          <w:p w14:paraId="3510C0E6"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SimSun" w:hAnsi="Times New Roman" w:cs="Times New Roman"/>
                <w:bCs/>
              </w:rPr>
            </w:pPr>
            <w:r w:rsidRPr="00B26962">
              <w:rPr>
                <w:rFonts w:ascii="Times New Roman" w:eastAsia="SimSun" w:hAnsi="Times New Roman" w:cs="Times New Roman"/>
                <w:bCs/>
              </w:rPr>
              <w:t>Nokia/NSB</w:t>
            </w:r>
          </w:p>
        </w:tc>
        <w:tc>
          <w:tcPr>
            <w:tcW w:w="7944" w:type="dxa"/>
          </w:tcPr>
          <w:p w14:paraId="37D9CADC" w14:textId="6B50BD0E"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4B45B931" w14:textId="77777777" w:rsidTr="00507656">
        <w:tc>
          <w:tcPr>
            <w:tcW w:w="1792" w:type="dxa"/>
          </w:tcPr>
          <w:p w14:paraId="1F758E5B" w14:textId="77777777" w:rsidR="00A94CCA" w:rsidRPr="008A28BB" w:rsidRDefault="00A94CCA" w:rsidP="00507656">
            <w:pPr>
              <w:jc w:val="center"/>
              <w:rPr>
                <w:rFonts w:ascii="Times New Roman" w:eastAsia="SimSun" w:hAnsi="Times New Roman" w:cs="Times New Roman"/>
              </w:rPr>
            </w:pPr>
          </w:p>
        </w:tc>
        <w:tc>
          <w:tcPr>
            <w:tcW w:w="7944" w:type="dxa"/>
          </w:tcPr>
          <w:p w14:paraId="7BE2EA5C" w14:textId="77777777" w:rsidR="00A94CCA" w:rsidRPr="008A28BB" w:rsidRDefault="00A94CCA" w:rsidP="00507656">
            <w:pPr>
              <w:rPr>
                <w:rFonts w:ascii="Times New Roman" w:eastAsia="SimSun" w:hAnsi="Times New Roman" w:cs="Times New Roman"/>
              </w:rPr>
            </w:pPr>
          </w:p>
        </w:tc>
      </w:tr>
    </w:tbl>
    <w:p w14:paraId="41852D89" w14:textId="77777777" w:rsidR="00A94CCA" w:rsidRPr="00A94CCA" w:rsidRDefault="00A94CCA" w:rsidP="00D27430">
      <w:pPr>
        <w:rPr>
          <w:rFonts w:eastAsia="SimSun"/>
        </w:rPr>
      </w:pPr>
    </w:p>
    <w:p w14:paraId="308080C4"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4CD8B85E" w14:textId="77777777" w:rsidR="00D27430" w:rsidRDefault="00D27430" w:rsidP="00D2743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3125CDD5" w14:textId="77777777" w:rsidR="00D27430" w:rsidRDefault="00D27430" w:rsidP="00D27430">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12563C7F" w14:textId="77777777" w:rsidR="00D27430" w:rsidRPr="00470288" w:rsidRDefault="00D27430" w:rsidP="00D27430">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5FDCFDBA" w14:textId="115B9EFE" w:rsidR="00D27430" w:rsidRPr="00D27430" w:rsidRDefault="00D27430" w:rsidP="00D27430">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SimSun" w:hAnsi="Times New Roman" w:cs="Times New Roman"/>
        </w:rPr>
      </w:pPr>
    </w:p>
    <w:p w14:paraId="07B14787"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BC24F1D"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7A756BE" w14:textId="34FC5B5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65A855E8" w14:textId="77777777" w:rsidTr="00507656">
        <w:tc>
          <w:tcPr>
            <w:tcW w:w="1792" w:type="dxa"/>
          </w:tcPr>
          <w:p w14:paraId="33039709" w14:textId="77777777" w:rsidR="00A94CCA" w:rsidRPr="008A28BB" w:rsidRDefault="00A94CCA" w:rsidP="00507656">
            <w:pPr>
              <w:jc w:val="center"/>
              <w:rPr>
                <w:rFonts w:ascii="Times New Roman" w:eastAsia="SimSun" w:hAnsi="Times New Roman" w:cs="Times New Roman"/>
              </w:rPr>
            </w:pPr>
          </w:p>
        </w:tc>
        <w:tc>
          <w:tcPr>
            <w:tcW w:w="7944" w:type="dxa"/>
          </w:tcPr>
          <w:p w14:paraId="2BC5FDDA" w14:textId="77777777" w:rsidR="00A94CCA" w:rsidRPr="008A28BB" w:rsidRDefault="00A94CCA" w:rsidP="00507656">
            <w:pPr>
              <w:rPr>
                <w:rFonts w:ascii="Times New Roman" w:eastAsia="SimSun" w:hAnsi="Times New Roman" w:cs="Times New Roman"/>
              </w:rPr>
            </w:pPr>
          </w:p>
        </w:tc>
      </w:tr>
    </w:tbl>
    <w:p w14:paraId="05F48A97" w14:textId="77777777" w:rsidR="00A94CCA" w:rsidRDefault="00A94CCA" w:rsidP="00A94CCA">
      <w:pPr>
        <w:rPr>
          <w:rFonts w:ascii="Times New Roman" w:eastAsia="SimSun" w:hAnsi="Times New Roman" w:cs="Times New Roman"/>
        </w:rPr>
      </w:pPr>
    </w:p>
    <w:p w14:paraId="3AA81CEF" w14:textId="70114426" w:rsidR="007A27F7" w:rsidRPr="007A27F7" w:rsidRDefault="009633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6C471465" w:rsidR="008817F9" w:rsidRDefault="008817F9">
      <w:pPr>
        <w:rPr>
          <w:rFonts w:ascii="Times New Roman" w:eastAsia="SimSun" w:hAnsi="Times New Roman" w:cs="Times New Roman"/>
        </w:rPr>
      </w:pPr>
    </w:p>
    <w:p w14:paraId="3039577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22DD4C2B"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Prioritize the study on the performance and specification impacts on time domain based solutions for PUSCH enhancements, including</w:t>
      </w:r>
    </w:p>
    <w:p w14:paraId="1EBFE298" w14:textId="0CB89B08"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ListParagraph"/>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on the basis of available slots for TDD</w:t>
      </w:r>
    </w:p>
    <w:p w14:paraId="278C83A2"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ListParagraph"/>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lastRenderedPageBreak/>
        <w:t>OCC spreading based repetition</w:t>
      </w:r>
    </w:p>
    <w:p w14:paraId="5C4FCE98"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30C8EBB4" w14:textId="77777777" w:rsidR="003C44E9" w:rsidRPr="00231CAE" w:rsidRDefault="003C44E9" w:rsidP="003C44E9">
      <w:pPr>
        <w:pStyle w:val="ListParagraph"/>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ListParagraph"/>
        <w:numPr>
          <w:ilvl w:val="1"/>
          <w:numId w:val="27"/>
        </w:numPr>
        <w:rPr>
          <w:rFonts w:ascii="Times New Roman" w:eastAsia="DengXian" w:hAnsi="Times New Roman" w:cs="Times New Roman"/>
          <w:bCs/>
        </w:rPr>
      </w:pPr>
      <w:r w:rsidRPr="00231CAE">
        <w:rPr>
          <w:rFonts w:ascii="Times New Roman" w:hAnsi="Times New Roman" w:cs="Times New Roman"/>
          <w:bCs/>
          <w:color w:val="000000"/>
        </w:rPr>
        <w:t>Polarization aspects of the UL and/or DL reference signals</w:t>
      </w:r>
    </w:p>
    <w:p w14:paraId="47194A04" w14:textId="77777777" w:rsidR="003C44E9" w:rsidRPr="00ED4B14" w:rsidRDefault="003C44E9">
      <w:pPr>
        <w:rPr>
          <w:rFonts w:ascii="Times New Roman" w:eastAsia="SimSun" w:hAnsi="Times New Roman" w:cs="Times New Roman"/>
        </w:rPr>
      </w:pPr>
    </w:p>
    <w:p w14:paraId="3D499BF2" w14:textId="48A84285" w:rsidR="000E4F58" w:rsidRDefault="009633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8</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1518E5A3" w:rsidR="000E4F58" w:rsidRDefault="009633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9</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 xml:space="preserve">Observation 1: By joint channel estimation across consecutive PUSCH transmissions, a large coverage gain can be achieved as compared to conventional single slot channel estimation, i.e., </w:t>
            </w:r>
            <w:r>
              <w:rPr>
                <w:rFonts w:ascii="Times New Roman" w:eastAsia="SimSun" w:hAnsi="Times New Roman" w:cs="Times New Roman"/>
                <w:kern w:val="0"/>
                <w:sz w:val="22"/>
              </w:rPr>
              <w:lastRenderedPageBreak/>
              <w:t>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lastRenderedPageBreak/>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lastRenderedPageBreak/>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2005584  Sony</w:t>
      </w:r>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t xml:space="preserve">[7] </w:t>
      </w:r>
      <w:r>
        <w:rPr>
          <w:rFonts w:cs="Times New Roman"/>
        </w:rPr>
        <w:t>R1-2005732  China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lastRenderedPageBreak/>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2005758  NEC</w:t>
      </w:r>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t xml:space="preserve">[9] </w:t>
      </w:r>
      <w:r>
        <w:rPr>
          <w:rFonts w:cs="Times New Roman"/>
        </w:rPr>
        <w:t>R1-2005889  Intel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t xml:space="preserve">[10] </w:t>
      </w:r>
      <w:r>
        <w:rPr>
          <w:rFonts w:cs="Times New Roman"/>
        </w:rPr>
        <w:t>R1-2005938  Sierra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r>
              <w:rPr>
                <w:rFonts w:ascii="Times New Roman" w:eastAsia="SimSun"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3:Th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lastRenderedPageBreak/>
              <w:t>Proposal 5:Study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t xml:space="preserve">[11] </w:t>
      </w:r>
      <w:r>
        <w:rPr>
          <w:rFonts w:cs="Times New Roman"/>
        </w:rPr>
        <w:t>R1-2006047  OPPO</w:t>
      </w:r>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t xml:space="preserve">[13] </w:t>
      </w:r>
      <w:r>
        <w:rPr>
          <w:rFonts w:cs="Times New Roman"/>
        </w:rPr>
        <w:t>R1-2006226  CMCC</w:t>
      </w:r>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4] </w:t>
      </w:r>
      <w:r>
        <w:rPr>
          <w:rFonts w:cs="Times New Roman"/>
        </w:rPr>
        <w:t>R1-2006245  InterDigital,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R1-2006253  Spreadtrum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t xml:space="preserve">[16] </w:t>
      </w:r>
      <w:r>
        <w:rPr>
          <w:rFonts w:cs="Times New Roman"/>
        </w:rPr>
        <w:t>R1-2006348  Panasonic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lastRenderedPageBreak/>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t xml:space="preserve">[20] </w:t>
      </w:r>
      <w:r>
        <w:rPr>
          <w:rFonts w:cs="Times New Roman"/>
        </w:rPr>
        <w:t>R1-2006613  Ericsson</w:t>
      </w:r>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lastRenderedPageBreak/>
              <w:t>When massive MIMO gNBs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t xml:space="preserve">[21] </w:t>
      </w:r>
      <w:r>
        <w:rPr>
          <w:rFonts w:cs="Times New Roman"/>
        </w:rPr>
        <w:t>R1-2006741  NTT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lastRenderedPageBreak/>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t xml:space="preserve">[22] </w:t>
      </w:r>
      <w:r>
        <w:rPr>
          <w:rFonts w:cs="Times New Roman"/>
        </w:rPr>
        <w:t>R1-2006820  Qualcomm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references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lastRenderedPageBreak/>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B008B" w14:textId="77777777" w:rsidR="0093323F" w:rsidRDefault="0093323F" w:rsidP="00014217">
      <w:r>
        <w:separator/>
      </w:r>
    </w:p>
  </w:endnote>
  <w:endnote w:type="continuationSeparator" w:id="0">
    <w:p w14:paraId="40C65DED" w14:textId="77777777" w:rsidR="0093323F" w:rsidRDefault="0093323F" w:rsidP="00014217">
      <w:r>
        <w:continuationSeparator/>
      </w:r>
    </w:p>
  </w:endnote>
  <w:endnote w:type="continuationNotice" w:id="1">
    <w:p w14:paraId="4091CD30" w14:textId="77777777" w:rsidR="000D59B5" w:rsidRDefault="000D5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ＭＳ 明朝"/>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8A15F" w14:textId="77777777" w:rsidR="0093323F" w:rsidRDefault="0093323F" w:rsidP="00014217">
      <w:r>
        <w:separator/>
      </w:r>
    </w:p>
  </w:footnote>
  <w:footnote w:type="continuationSeparator" w:id="0">
    <w:p w14:paraId="3878BB85" w14:textId="77777777" w:rsidR="0093323F" w:rsidRDefault="0093323F" w:rsidP="00014217">
      <w:r>
        <w:continuationSeparator/>
      </w:r>
    </w:p>
  </w:footnote>
  <w:footnote w:type="continuationNotice" w:id="1">
    <w:p w14:paraId="30F8DF95" w14:textId="77777777" w:rsidR="000D59B5" w:rsidRDefault="000D59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2" w15:restartNumberingAfterBreak="0">
    <w:nsid w:val="5C057317"/>
    <w:multiLevelType w:val="hybridMultilevel"/>
    <w:tmpl w:val="12D4C716"/>
    <w:lvl w:ilvl="0" w:tplc="DD0495BA">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5"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0"/>
  </w:num>
  <w:num w:numId="2">
    <w:abstractNumId w:val="9"/>
  </w:num>
  <w:num w:numId="3">
    <w:abstractNumId w:val="16"/>
  </w:num>
  <w:num w:numId="4">
    <w:abstractNumId w:val="26"/>
  </w:num>
  <w:num w:numId="5">
    <w:abstractNumId w:val="8"/>
  </w:num>
  <w:num w:numId="6">
    <w:abstractNumId w:val="23"/>
  </w:num>
  <w:num w:numId="7">
    <w:abstractNumId w:val="3"/>
  </w:num>
  <w:num w:numId="8">
    <w:abstractNumId w:val="24"/>
  </w:num>
  <w:num w:numId="9">
    <w:abstractNumId w:val="25"/>
  </w:num>
  <w:num w:numId="10">
    <w:abstractNumId w:val="6"/>
  </w:num>
  <w:num w:numId="11">
    <w:abstractNumId w:val="20"/>
  </w:num>
  <w:num w:numId="12">
    <w:abstractNumId w:val="4"/>
  </w:num>
  <w:num w:numId="13">
    <w:abstractNumId w:val="2"/>
  </w:num>
  <w:num w:numId="14">
    <w:abstractNumId w:val="18"/>
  </w:num>
  <w:num w:numId="15">
    <w:abstractNumId w:val="5"/>
  </w:num>
  <w:num w:numId="16">
    <w:abstractNumId w:val="15"/>
  </w:num>
  <w:num w:numId="17">
    <w:abstractNumId w:val="21"/>
  </w:num>
  <w:num w:numId="18">
    <w:abstractNumId w:val="11"/>
  </w:num>
  <w:num w:numId="19">
    <w:abstractNumId w:val="17"/>
  </w:num>
  <w:num w:numId="20">
    <w:abstractNumId w:val="14"/>
  </w:num>
  <w:num w:numId="21">
    <w:abstractNumId w:val="19"/>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2"/>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6145"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rAUAVz5bGy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6F"/>
    <w:rsid w:val="00020D88"/>
    <w:rsid w:val="0002130A"/>
    <w:rsid w:val="000217AB"/>
    <w:rsid w:val="000229DD"/>
    <w:rsid w:val="000242AD"/>
    <w:rsid w:val="00027B64"/>
    <w:rsid w:val="00027BA5"/>
    <w:rsid w:val="0003420E"/>
    <w:rsid w:val="00035A8A"/>
    <w:rsid w:val="00036ECE"/>
    <w:rsid w:val="00037BAB"/>
    <w:rsid w:val="00040436"/>
    <w:rsid w:val="00041B5C"/>
    <w:rsid w:val="00042857"/>
    <w:rsid w:val="000438CC"/>
    <w:rsid w:val="00045BF8"/>
    <w:rsid w:val="00047531"/>
    <w:rsid w:val="000479DA"/>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70E00"/>
    <w:rsid w:val="0007285E"/>
    <w:rsid w:val="00072DC6"/>
    <w:rsid w:val="00073CA6"/>
    <w:rsid w:val="000758E6"/>
    <w:rsid w:val="00076521"/>
    <w:rsid w:val="0007793A"/>
    <w:rsid w:val="00077DF6"/>
    <w:rsid w:val="000807DF"/>
    <w:rsid w:val="00080BF2"/>
    <w:rsid w:val="000815CE"/>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42F2"/>
    <w:rsid w:val="000D458F"/>
    <w:rsid w:val="000D520A"/>
    <w:rsid w:val="000D5214"/>
    <w:rsid w:val="000D59B5"/>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7CB"/>
    <w:rsid w:val="001B07B5"/>
    <w:rsid w:val="001B103A"/>
    <w:rsid w:val="001B1E71"/>
    <w:rsid w:val="001B27DC"/>
    <w:rsid w:val="001B44EB"/>
    <w:rsid w:val="001B5170"/>
    <w:rsid w:val="001B6BC9"/>
    <w:rsid w:val="001B7A82"/>
    <w:rsid w:val="001C1137"/>
    <w:rsid w:val="001C12BD"/>
    <w:rsid w:val="001C1A3D"/>
    <w:rsid w:val="001C58BB"/>
    <w:rsid w:val="001C5F76"/>
    <w:rsid w:val="001D0753"/>
    <w:rsid w:val="001D0874"/>
    <w:rsid w:val="001D0C0F"/>
    <w:rsid w:val="001D49E7"/>
    <w:rsid w:val="001E0DFD"/>
    <w:rsid w:val="001E207F"/>
    <w:rsid w:val="001E5058"/>
    <w:rsid w:val="001E5A7C"/>
    <w:rsid w:val="001E66C2"/>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F0B"/>
    <w:rsid w:val="00284555"/>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2462"/>
    <w:rsid w:val="0060424B"/>
    <w:rsid w:val="00604C50"/>
    <w:rsid w:val="0060648E"/>
    <w:rsid w:val="00607B98"/>
    <w:rsid w:val="006104D7"/>
    <w:rsid w:val="00610B98"/>
    <w:rsid w:val="0061211C"/>
    <w:rsid w:val="00612201"/>
    <w:rsid w:val="00612B42"/>
    <w:rsid w:val="0061323C"/>
    <w:rsid w:val="006134AB"/>
    <w:rsid w:val="006141B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515F"/>
    <w:rsid w:val="006C5B16"/>
    <w:rsid w:val="006C72FE"/>
    <w:rsid w:val="006D03C3"/>
    <w:rsid w:val="006D3DC8"/>
    <w:rsid w:val="006D3EF8"/>
    <w:rsid w:val="006D479D"/>
    <w:rsid w:val="006D4ADC"/>
    <w:rsid w:val="006E080A"/>
    <w:rsid w:val="006E0A4B"/>
    <w:rsid w:val="006E0ECA"/>
    <w:rsid w:val="006E1400"/>
    <w:rsid w:val="006E2818"/>
    <w:rsid w:val="006E3745"/>
    <w:rsid w:val="006E4C71"/>
    <w:rsid w:val="006E5A07"/>
    <w:rsid w:val="006E6AAB"/>
    <w:rsid w:val="006F020B"/>
    <w:rsid w:val="006F2F3C"/>
    <w:rsid w:val="006F36CE"/>
    <w:rsid w:val="006F45A6"/>
    <w:rsid w:val="006F54AC"/>
    <w:rsid w:val="006F5D4C"/>
    <w:rsid w:val="006F6AB3"/>
    <w:rsid w:val="006F784D"/>
    <w:rsid w:val="006F7BA6"/>
    <w:rsid w:val="007005AD"/>
    <w:rsid w:val="0070252B"/>
    <w:rsid w:val="00702916"/>
    <w:rsid w:val="0070299F"/>
    <w:rsid w:val="00702B1B"/>
    <w:rsid w:val="007045EF"/>
    <w:rsid w:val="00704B91"/>
    <w:rsid w:val="0070598B"/>
    <w:rsid w:val="00706C2B"/>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1E26"/>
    <w:rsid w:val="00732619"/>
    <w:rsid w:val="007341F8"/>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279"/>
    <w:rsid w:val="007E4B5A"/>
    <w:rsid w:val="007E7810"/>
    <w:rsid w:val="007E7983"/>
    <w:rsid w:val="007F1518"/>
    <w:rsid w:val="007F39B1"/>
    <w:rsid w:val="007F5504"/>
    <w:rsid w:val="007F5991"/>
    <w:rsid w:val="00800BBE"/>
    <w:rsid w:val="00801393"/>
    <w:rsid w:val="00801D0C"/>
    <w:rsid w:val="00803926"/>
    <w:rsid w:val="00804F56"/>
    <w:rsid w:val="008050DF"/>
    <w:rsid w:val="00806D8F"/>
    <w:rsid w:val="00811789"/>
    <w:rsid w:val="008127A8"/>
    <w:rsid w:val="008127BE"/>
    <w:rsid w:val="00814345"/>
    <w:rsid w:val="008156EC"/>
    <w:rsid w:val="00816338"/>
    <w:rsid w:val="00822183"/>
    <w:rsid w:val="008245FA"/>
    <w:rsid w:val="008248E4"/>
    <w:rsid w:val="00824C82"/>
    <w:rsid w:val="00826A62"/>
    <w:rsid w:val="0083015D"/>
    <w:rsid w:val="0083109D"/>
    <w:rsid w:val="00831A3C"/>
    <w:rsid w:val="008325A3"/>
    <w:rsid w:val="0083293D"/>
    <w:rsid w:val="00834ADC"/>
    <w:rsid w:val="008375ED"/>
    <w:rsid w:val="00840DFD"/>
    <w:rsid w:val="00841473"/>
    <w:rsid w:val="0084226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ED7"/>
    <w:rsid w:val="0099427E"/>
    <w:rsid w:val="0099570A"/>
    <w:rsid w:val="00995D3B"/>
    <w:rsid w:val="00996313"/>
    <w:rsid w:val="009A052A"/>
    <w:rsid w:val="009A0985"/>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7B4C"/>
    <w:rsid w:val="009C00BB"/>
    <w:rsid w:val="009C2934"/>
    <w:rsid w:val="009C2EAF"/>
    <w:rsid w:val="009C395D"/>
    <w:rsid w:val="009D06CE"/>
    <w:rsid w:val="009D0A70"/>
    <w:rsid w:val="009D1215"/>
    <w:rsid w:val="009D1657"/>
    <w:rsid w:val="009D1A84"/>
    <w:rsid w:val="009D3CDA"/>
    <w:rsid w:val="009D5874"/>
    <w:rsid w:val="009D5931"/>
    <w:rsid w:val="009D71FF"/>
    <w:rsid w:val="009E0383"/>
    <w:rsid w:val="009E0AD2"/>
    <w:rsid w:val="009E0F81"/>
    <w:rsid w:val="009E1C3F"/>
    <w:rsid w:val="009E416C"/>
    <w:rsid w:val="009E466A"/>
    <w:rsid w:val="009E5789"/>
    <w:rsid w:val="009E6401"/>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B429F"/>
    <w:rsid w:val="00AB5CF3"/>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40D49"/>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AEE"/>
    <w:rsid w:val="00DA1FF9"/>
    <w:rsid w:val="00DA22E5"/>
    <w:rsid w:val="00DA28D0"/>
    <w:rsid w:val="00DA34A1"/>
    <w:rsid w:val="00DA4349"/>
    <w:rsid w:val="00DA4975"/>
    <w:rsid w:val="00DA49CE"/>
    <w:rsid w:val="00DB0298"/>
    <w:rsid w:val="00DB12FD"/>
    <w:rsid w:val="00DB1696"/>
    <w:rsid w:val="00DB37C8"/>
    <w:rsid w:val="00DB4D7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4CAE"/>
    <w:rsid w:val="00DF5FB7"/>
    <w:rsid w:val="00DF61DA"/>
    <w:rsid w:val="00DF65CE"/>
    <w:rsid w:val="00DF6C0E"/>
    <w:rsid w:val="00E0145B"/>
    <w:rsid w:val="00E018A7"/>
    <w:rsid w:val="00E02D43"/>
    <w:rsid w:val="00E04607"/>
    <w:rsid w:val="00E0498E"/>
    <w:rsid w:val="00E117A1"/>
    <w:rsid w:val="00E117F1"/>
    <w:rsid w:val="00E11B70"/>
    <w:rsid w:val="00E12DE2"/>
    <w:rsid w:val="00E167C8"/>
    <w:rsid w:val="00E16C36"/>
    <w:rsid w:val="00E17DA6"/>
    <w:rsid w:val="00E17E17"/>
    <w:rsid w:val="00E216BA"/>
    <w:rsid w:val="00E21871"/>
    <w:rsid w:val="00E21F1E"/>
    <w:rsid w:val="00E22BF0"/>
    <w:rsid w:val="00E22FAB"/>
    <w:rsid w:val="00E2323B"/>
    <w:rsid w:val="00E23DD4"/>
    <w:rsid w:val="00E252DE"/>
    <w:rsid w:val="00E268C0"/>
    <w:rsid w:val="00E305ED"/>
    <w:rsid w:val="00E30B2D"/>
    <w:rsid w:val="00E33247"/>
    <w:rsid w:val="00E34D00"/>
    <w:rsid w:val="00E353CC"/>
    <w:rsid w:val="00E377B5"/>
    <w:rsid w:val="00E377CD"/>
    <w:rsid w:val="00E40F12"/>
    <w:rsid w:val="00E41380"/>
    <w:rsid w:val="00E44EBD"/>
    <w:rsid w:val="00E45BC7"/>
    <w:rsid w:val="00E4663C"/>
    <w:rsid w:val="00E47D16"/>
    <w:rsid w:val="00E50664"/>
    <w:rsid w:val="00E5159C"/>
    <w:rsid w:val="00E51F29"/>
    <w:rsid w:val="00E54CBB"/>
    <w:rsid w:val="00E55CB0"/>
    <w:rsid w:val="00E5787E"/>
    <w:rsid w:val="00E604D5"/>
    <w:rsid w:val="00E60564"/>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68F3"/>
    <w:rsid w:val="00E87533"/>
    <w:rsid w:val="00E917E1"/>
    <w:rsid w:val="00E93BBC"/>
    <w:rsid w:val="00E93BD7"/>
    <w:rsid w:val="00E952DE"/>
    <w:rsid w:val="00E96F71"/>
    <w:rsid w:val="00E97FF1"/>
    <w:rsid w:val="00EA0FD8"/>
    <w:rsid w:val="00EA18EF"/>
    <w:rsid w:val="00EA2CAA"/>
    <w:rsid w:val="00EA3476"/>
    <w:rsid w:val="00EA56F3"/>
    <w:rsid w:val="00EA5B93"/>
    <w:rsid w:val="00EA6522"/>
    <w:rsid w:val="00EA67A3"/>
    <w:rsid w:val="00EA6D44"/>
    <w:rsid w:val="00EA71EC"/>
    <w:rsid w:val="00EB03B7"/>
    <w:rsid w:val="00EB0704"/>
    <w:rsid w:val="00EB0F19"/>
    <w:rsid w:val="00EB1746"/>
    <w:rsid w:val="00EB3946"/>
    <w:rsid w:val="00EB6A49"/>
    <w:rsid w:val="00EB70D1"/>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53A7"/>
    <w:rsid w:val="00FE5578"/>
    <w:rsid w:val="00FE705A"/>
    <w:rsid w:val="00FE7165"/>
    <w:rsid w:val="00FE7404"/>
    <w:rsid w:val="00FE7444"/>
    <w:rsid w:val="00FE7A22"/>
    <w:rsid w:val="00FE7C71"/>
    <w:rsid w:val="00FE7D6B"/>
    <w:rsid w:val="00FF08D6"/>
    <w:rsid w:val="00FF0F37"/>
    <w:rsid w:val="00FF1929"/>
    <w:rsid w:val="00FF23F0"/>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fillcolor="white">
      <v:fill color="white"/>
      <v:textbox inset="5.85pt,.7pt,5.85pt,.7pt"/>
    </o:shapedefaults>
    <o:shapelayout v:ext="edit">
      <o:idmap v:ext="edit" data="1"/>
    </o:shapelayout>
  </w:shapeDefaults>
  <w:decimalSymbol w:val=","/>
  <w:listSeparator w:val=";"/>
  <w14:docId w14:val="72CA37EF"/>
  <w15:docId w15:val="{2C1ED79C-19CB-4354-A4D4-CBF831528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Strong">
    <w:name w:val="Strong"/>
    <w:basedOn w:val="DefaultParagraphFont"/>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978297904"/>
        <c:axId val="978296728"/>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97829790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fr-FR"/>
          </a:p>
        </c:txPr>
        <c:crossAx val="978296728"/>
        <c:crossesAt val="0"/>
        <c:auto val="1"/>
        <c:lblAlgn val="ctr"/>
        <c:lblOffset val="100"/>
        <c:noMultiLvlLbl val="0"/>
      </c:catAx>
      <c:valAx>
        <c:axId val="97829672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fr-FR"/>
          </a:p>
        </c:txPr>
        <c:crossAx val="97829790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fr-F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900507224"/>
        <c:axId val="900506832"/>
      </c:lineChart>
      <c:catAx>
        <c:axId val="90050722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fr-FR"/>
          </a:p>
        </c:txPr>
        <c:crossAx val="900506832"/>
        <c:crossesAt val="1E-3"/>
        <c:auto val="1"/>
        <c:lblAlgn val="ctr"/>
        <c:lblOffset val="100"/>
        <c:noMultiLvlLbl val="0"/>
      </c:catAx>
      <c:valAx>
        <c:axId val="90050683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fr-FR"/>
          </a:p>
        </c:txPr>
        <c:crossAx val="90050722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fr-F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906541624"/>
        <c:axId val="608644568"/>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90654162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fr-FR"/>
          </a:p>
        </c:txPr>
        <c:crossAx val="608644568"/>
        <c:crossesAt val="0"/>
        <c:auto val="1"/>
        <c:lblAlgn val="ctr"/>
        <c:lblOffset val="100"/>
        <c:noMultiLvlLbl val="0"/>
      </c:catAx>
      <c:valAx>
        <c:axId val="60864456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fr-FR"/>
          </a:p>
        </c:txPr>
        <c:crossAx val="906541624"/>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fr-FR"/>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4.xml><?xml version="1.0" encoding="utf-8"?>
<ds:datastoreItem xmlns:ds="http://schemas.openxmlformats.org/officeDocument/2006/customXml" ds:itemID="{E5768858-8222-4804-9B16-19E66261BE49}">
  <ds:schemaRefs>
    <ds:schemaRef ds:uri="10959ccd-1506-4ba3-b42f-342ee07925ad"/>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purl.org/dc/terms/"/>
    <ds:schemaRef ds:uri="http://schemas.openxmlformats.org/package/2006/metadata/core-properties"/>
    <ds:schemaRef ds:uri="797326e3-9901-4cf1-bd3e-621dad1e8837"/>
    <ds:schemaRef ds:uri="http://www.w3.org/XML/1998/namespace"/>
    <ds:schemaRef ds:uri="http://purl.org/dc/dcmitype/"/>
  </ds:schemaRefs>
</ds:datastoreItem>
</file>

<file path=customXml/itemProps5.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6.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7.xml><?xml version="1.0" encoding="utf-8"?>
<ds:datastoreItem xmlns:ds="http://schemas.openxmlformats.org/officeDocument/2006/customXml" ds:itemID="{9E2F8532-7DB1-4CB1-B59C-8A7E9F844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79</Pages>
  <Words>25629</Words>
  <Characters>140962</Characters>
  <Application>Microsoft Office Word</Application>
  <DocSecurity>0</DocSecurity>
  <Lines>1174</Lines>
  <Paragraphs>332</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6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na Telecom</dc:creator>
  <cp:keywords>CTPClassification=CTP_NT</cp:keywords>
  <cp:lastModifiedBy>Nokia/NSB</cp:lastModifiedBy>
  <cp:revision>19</cp:revision>
  <dcterms:created xsi:type="dcterms:W3CDTF">2020-08-26T01:10:00Z</dcterms:created>
  <dcterms:modified xsi:type="dcterms:W3CDTF">2020-08-2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